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A86E18" w14:textId="7CCC613A" w:rsidR="002C7FC5" w:rsidRPr="00E36385" w:rsidRDefault="002C7FC5">
      <w:pPr>
        <w:pStyle w:val="SourceCode"/>
        <w:rPr>
          <w:rStyle w:val="BuiltInTok"/>
          <w:b/>
          <w:bCs/>
          <w:color w:val="auto"/>
        </w:rPr>
      </w:pPr>
      <w:r w:rsidRPr="00E36385">
        <w:rPr>
          <w:rStyle w:val="BuiltInTok"/>
          <w:b/>
          <w:bCs/>
          <w:color w:val="auto"/>
        </w:rPr>
        <w:t>Draw Global Execution Context for Below Codes and Explain Line by line.</w:t>
      </w:r>
    </w:p>
    <w:p w14:paraId="492525A2" w14:textId="29363F92" w:rsidR="00F45CF4" w:rsidRPr="00EB40A9" w:rsidRDefault="00000000">
      <w:pPr>
        <w:pStyle w:val="SourceCode"/>
        <w:rPr>
          <w:rStyle w:val="OperatorTok"/>
          <w:color w:val="auto"/>
        </w:rPr>
      </w:pP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a)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KeywordTok"/>
          <w:color w:val="auto"/>
        </w:rPr>
        <w:t>var</w:t>
      </w:r>
      <w:r w:rsidRPr="00EB40A9">
        <w:rPr>
          <w:rStyle w:val="NormalTok"/>
        </w:rPr>
        <w:t xml:space="preserve"> a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10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a)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NormalTok"/>
        </w:rPr>
        <w:t xml:space="preserve">a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20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a)</w:t>
      </w:r>
      <w:r w:rsidRPr="00EB40A9">
        <w:rPr>
          <w:rStyle w:val="OperatorTok"/>
          <w:color w:val="auto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5"/>
        <w:gridCol w:w="3520"/>
        <w:gridCol w:w="2765"/>
      </w:tblGrid>
      <w:tr w:rsidR="00EB40A9" w:rsidRPr="00EB40A9" w14:paraId="24D2223E" w14:textId="50A16795" w:rsidTr="00152A23">
        <w:tc>
          <w:tcPr>
            <w:tcW w:w="3139" w:type="dxa"/>
          </w:tcPr>
          <w:p w14:paraId="5CD40855" w14:textId="067DB456" w:rsidR="00152A23" w:rsidRPr="00EB40A9" w:rsidRDefault="00152A23" w:rsidP="00152A23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B40A9">
              <w:rPr>
                <w:rStyle w:val="OperatorTok"/>
                <w:b/>
                <w:bCs/>
                <w:color w:val="auto"/>
              </w:rPr>
              <w:t>MEMORY PHASE</w:t>
            </w:r>
          </w:p>
        </w:tc>
        <w:tc>
          <w:tcPr>
            <w:tcW w:w="3606" w:type="dxa"/>
          </w:tcPr>
          <w:p w14:paraId="4D508383" w14:textId="68E353F7" w:rsidR="00152A23" w:rsidRPr="00EB40A9" w:rsidRDefault="00152A23" w:rsidP="00152A23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B40A9">
              <w:rPr>
                <w:rStyle w:val="OperatorTok"/>
                <w:b/>
                <w:bCs/>
                <w:color w:val="auto"/>
              </w:rPr>
              <w:t>CODE PHASE</w:t>
            </w:r>
          </w:p>
        </w:tc>
        <w:tc>
          <w:tcPr>
            <w:tcW w:w="2831" w:type="dxa"/>
          </w:tcPr>
          <w:p w14:paraId="5B0F94B2" w14:textId="25740DFE" w:rsidR="00152A23" w:rsidRPr="00EB40A9" w:rsidRDefault="00152A23" w:rsidP="00152A23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B40A9">
              <w:rPr>
                <w:rStyle w:val="OperatorTok"/>
                <w:b/>
                <w:bCs/>
                <w:color w:val="auto"/>
              </w:rPr>
              <w:t>OUTPUT</w:t>
            </w:r>
          </w:p>
        </w:tc>
      </w:tr>
      <w:tr w:rsidR="00404DD7" w:rsidRPr="00EB40A9" w14:paraId="3D3DA288" w14:textId="7FC85B22" w:rsidTr="00152A23">
        <w:tc>
          <w:tcPr>
            <w:tcW w:w="3139" w:type="dxa"/>
          </w:tcPr>
          <w:p w14:paraId="6B855D9C" w14:textId="77777777" w:rsidR="00152A23" w:rsidRPr="00EB40A9" w:rsidRDefault="00152A23">
            <w:pPr>
              <w:pStyle w:val="SourceCode"/>
              <w:rPr>
                <w:rStyle w:val="OperatorTok"/>
                <w:color w:val="auto"/>
              </w:rPr>
            </w:pPr>
          </w:p>
          <w:p w14:paraId="7B3FE96C" w14:textId="3787B05B" w:rsidR="00152A23" w:rsidRPr="00EB40A9" w:rsidRDefault="00152A23" w:rsidP="000E70C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Var a: undefined</w:t>
            </w:r>
          </w:p>
          <w:p w14:paraId="126C3AE4" w14:textId="41195D37" w:rsidR="00152A23" w:rsidRPr="00EB40A9" w:rsidRDefault="00152A23" w:rsidP="000E70C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10</w:t>
            </w:r>
          </w:p>
          <w:p w14:paraId="12BC5F13" w14:textId="77777777" w:rsidR="00152A23" w:rsidRPr="00EB40A9" w:rsidRDefault="00152A23" w:rsidP="000E70CF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46739666" w14:textId="0519E685" w:rsidR="00152A23" w:rsidRPr="00EB40A9" w:rsidRDefault="00152A23" w:rsidP="000E70CF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20</w:t>
            </w:r>
          </w:p>
          <w:p w14:paraId="2FAABD1E" w14:textId="77777777" w:rsidR="00152A23" w:rsidRPr="00EB40A9" w:rsidRDefault="00152A23">
            <w:pPr>
              <w:pStyle w:val="SourceCode"/>
              <w:rPr>
                <w:rStyle w:val="OperatorTok"/>
                <w:color w:val="auto"/>
              </w:rPr>
            </w:pPr>
          </w:p>
          <w:p w14:paraId="2C785C59" w14:textId="1ABC3E69" w:rsidR="00152A23" w:rsidRPr="00EB40A9" w:rsidRDefault="00152A23">
            <w:pPr>
              <w:pStyle w:val="SourceCode"/>
              <w:rPr>
                <w:rStyle w:val="OperatorTok"/>
                <w:color w:val="auto"/>
              </w:rPr>
            </w:pPr>
          </w:p>
        </w:tc>
        <w:tc>
          <w:tcPr>
            <w:tcW w:w="3606" w:type="dxa"/>
          </w:tcPr>
          <w:p w14:paraId="7308E6B5" w14:textId="77777777" w:rsidR="00152A23" w:rsidRPr="00EB40A9" w:rsidRDefault="00152A23" w:rsidP="00152A23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  <w:p w14:paraId="4ECFD9E7" w14:textId="466D880B" w:rsidR="00152A23" w:rsidRPr="00EB40A9" w:rsidRDefault="00152A23" w:rsidP="00152A23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a)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KeywordTok"/>
                <w:color w:val="auto"/>
              </w:rPr>
              <w:t>var</w:t>
            </w:r>
            <w:r w:rsidRPr="00EB40A9">
              <w:rPr>
                <w:rStyle w:val="NormalTok"/>
              </w:rPr>
              <w:t xml:space="preserve"> a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10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a)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NormalTok"/>
              </w:rPr>
              <w:t xml:space="preserve">a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20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a)</w:t>
            </w:r>
            <w:r w:rsidRPr="00EB40A9">
              <w:rPr>
                <w:rStyle w:val="OperatorTok"/>
                <w:color w:val="auto"/>
              </w:rPr>
              <w:t>;</w:t>
            </w:r>
          </w:p>
          <w:p w14:paraId="207B822C" w14:textId="77777777" w:rsidR="00152A23" w:rsidRPr="00EB40A9" w:rsidRDefault="00152A23">
            <w:pPr>
              <w:pStyle w:val="SourceCode"/>
              <w:rPr>
                <w:rStyle w:val="OperatorTok"/>
                <w:color w:val="auto"/>
              </w:rPr>
            </w:pPr>
          </w:p>
        </w:tc>
        <w:tc>
          <w:tcPr>
            <w:tcW w:w="2831" w:type="dxa"/>
          </w:tcPr>
          <w:p w14:paraId="207A79EB" w14:textId="77777777" w:rsidR="00152A23" w:rsidRPr="00EB40A9" w:rsidRDefault="00152A23" w:rsidP="00152A23">
            <w:pPr>
              <w:pStyle w:val="SourceCode"/>
              <w:rPr>
                <w:rStyle w:val="BuiltInTok"/>
                <w:color w:val="auto"/>
              </w:rPr>
            </w:pPr>
          </w:p>
          <w:p w14:paraId="5206EE58" w14:textId="68A7F3A9" w:rsidR="00152A23" w:rsidRPr="00EB40A9" w:rsidRDefault="00152A23" w:rsidP="00152A23">
            <w:pPr>
              <w:pStyle w:val="SourceCode"/>
              <w:jc w:val="center"/>
              <w:rPr>
                <w:rStyle w:val="BuiltInTok"/>
                <w:color w:val="auto"/>
              </w:rPr>
            </w:pPr>
            <w:r w:rsidRPr="00EB40A9">
              <w:rPr>
                <w:rStyle w:val="BuiltInTok"/>
                <w:color w:val="auto"/>
              </w:rPr>
              <w:t>Undefined</w:t>
            </w:r>
          </w:p>
          <w:p w14:paraId="1EB53C1F" w14:textId="77777777" w:rsidR="00152A23" w:rsidRPr="00EB40A9" w:rsidRDefault="00152A23" w:rsidP="00152A23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  <w:p w14:paraId="478095FF" w14:textId="77777777" w:rsidR="00152A23" w:rsidRPr="00EB40A9" w:rsidRDefault="00152A23" w:rsidP="00152A23">
            <w:pPr>
              <w:pStyle w:val="SourceCode"/>
              <w:jc w:val="center"/>
              <w:rPr>
                <w:rStyle w:val="BuiltInTok"/>
                <w:color w:val="auto"/>
              </w:rPr>
            </w:pPr>
            <w:r w:rsidRPr="00EB40A9">
              <w:rPr>
                <w:rStyle w:val="BuiltInTok"/>
                <w:color w:val="auto"/>
              </w:rPr>
              <w:t>10</w:t>
            </w:r>
          </w:p>
          <w:p w14:paraId="4B86A393" w14:textId="77777777" w:rsidR="00152A23" w:rsidRPr="00EB40A9" w:rsidRDefault="00152A23" w:rsidP="00152A23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  <w:p w14:paraId="445D2BD3" w14:textId="72A5462B" w:rsidR="00152A23" w:rsidRPr="00EB40A9" w:rsidRDefault="00152A23" w:rsidP="00152A23">
            <w:pPr>
              <w:pStyle w:val="SourceCode"/>
              <w:jc w:val="center"/>
              <w:rPr>
                <w:rStyle w:val="BuiltInTok"/>
                <w:color w:val="auto"/>
              </w:rPr>
            </w:pPr>
            <w:r w:rsidRPr="00EB40A9">
              <w:rPr>
                <w:rStyle w:val="BuiltInTok"/>
                <w:color w:val="auto"/>
              </w:rPr>
              <w:t>20</w:t>
            </w:r>
          </w:p>
        </w:tc>
      </w:tr>
    </w:tbl>
    <w:p w14:paraId="4E50B33C" w14:textId="4412CE7A" w:rsidR="000E70CF" w:rsidRPr="00EB40A9" w:rsidRDefault="000E70CF" w:rsidP="00EB40A9">
      <w:pPr>
        <w:pStyle w:val="SourceCode"/>
        <w:numPr>
          <w:ilvl w:val="0"/>
          <w:numId w:val="3"/>
        </w:numPr>
        <w:rPr>
          <w:rStyle w:val="OperatorTok"/>
          <w:rFonts w:ascii="Times New Roman" w:hAnsi="Times New Roman" w:cs="Times New Roman"/>
          <w:color w:val="auto"/>
          <w:sz w:val="24"/>
        </w:rPr>
      </w:pP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At the time</w:t>
      </w:r>
      <w:r w:rsidR="00EB40A9" w:rsidRPr="00EB40A9">
        <w:rPr>
          <w:rStyle w:val="OperatorTok"/>
          <w:rFonts w:ascii="Times New Roman" w:hAnsi="Times New Roman" w:cs="Times New Roman"/>
          <w:color w:val="auto"/>
          <w:sz w:val="24"/>
        </w:rPr>
        <w:t xml:space="preserve"> of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 xml:space="preserve"> memory phase variable var is assigned with undefined.</w:t>
      </w:r>
    </w:p>
    <w:p w14:paraId="22FCFBDA" w14:textId="24F1EE71" w:rsidR="000E70CF" w:rsidRPr="00EB40A9" w:rsidRDefault="000E70CF" w:rsidP="00EB40A9">
      <w:pPr>
        <w:pStyle w:val="SourceCode"/>
        <w:numPr>
          <w:ilvl w:val="0"/>
          <w:numId w:val="3"/>
        </w:numPr>
        <w:rPr>
          <w:rStyle w:val="OperatorTok"/>
          <w:rFonts w:ascii="Times New Roman" w:hAnsi="Times New Roman" w:cs="Times New Roman"/>
          <w:color w:val="auto"/>
          <w:sz w:val="24"/>
        </w:rPr>
      </w:pP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In memory phase variables, functions, classes are stored.</w:t>
      </w:r>
    </w:p>
    <w:p w14:paraId="0984BFCD" w14:textId="2443B8A9" w:rsidR="000E70CF" w:rsidRPr="00EB40A9" w:rsidRDefault="000E70CF" w:rsidP="00EB40A9">
      <w:pPr>
        <w:pStyle w:val="SourceCode"/>
        <w:numPr>
          <w:ilvl w:val="0"/>
          <w:numId w:val="3"/>
        </w:numPr>
        <w:rPr>
          <w:rStyle w:val="OperatorTok"/>
          <w:rFonts w:ascii="Times New Roman" w:hAnsi="Times New Roman" w:cs="Times New Roman"/>
          <w:color w:val="auto"/>
          <w:sz w:val="24"/>
        </w:rPr>
      </w:pP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In code phase our code is stored.</w:t>
      </w:r>
    </w:p>
    <w:p w14:paraId="0FE90C1E" w14:textId="3E7A37E3" w:rsidR="000E70CF" w:rsidRPr="00EB40A9" w:rsidRDefault="000E70CF" w:rsidP="00EB40A9">
      <w:pPr>
        <w:pStyle w:val="SourceCode"/>
        <w:numPr>
          <w:ilvl w:val="0"/>
          <w:numId w:val="3"/>
        </w:numPr>
        <w:rPr>
          <w:rStyle w:val="OperatorTok"/>
          <w:rFonts w:ascii="Times New Roman" w:hAnsi="Times New Roman" w:cs="Times New Roman"/>
          <w:color w:val="auto"/>
          <w:sz w:val="24"/>
        </w:rPr>
      </w:pP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Initially variable ‘a’ is assigned with undefined.</w:t>
      </w:r>
    </w:p>
    <w:p w14:paraId="05B68B73" w14:textId="2414CCA8" w:rsidR="000E70CF" w:rsidRPr="00EB40A9" w:rsidRDefault="000E70CF" w:rsidP="00A46963">
      <w:pPr>
        <w:pStyle w:val="Author"/>
        <w:numPr>
          <w:ilvl w:val="0"/>
          <w:numId w:val="3"/>
        </w:numPr>
        <w:jc w:val="left"/>
        <w:rPr>
          <w:rStyle w:val="OperatorTok"/>
          <w:color w:val="auto"/>
        </w:rPr>
      </w:pP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The value 10 is initialized to ‘a’</w:t>
      </w:r>
      <w:r w:rsidR="00EB40A9">
        <w:rPr>
          <w:rStyle w:val="OperatorTok"/>
          <w:rFonts w:ascii="Times New Roman" w:hAnsi="Times New Roman" w:cs="Times New Roman"/>
          <w:color w:val="auto"/>
          <w:sz w:val="24"/>
        </w:rPr>
        <w:t xml:space="preserve">, 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 xml:space="preserve">now var ‘a’ is modified to </w:t>
      </w:r>
      <w:r w:rsidR="00A46963" w:rsidRPr="00EB40A9">
        <w:rPr>
          <w:rStyle w:val="OperatorTok"/>
          <w:rFonts w:ascii="Times New Roman" w:hAnsi="Times New Roman" w:cs="Times New Roman"/>
          <w:color w:val="auto"/>
          <w:sz w:val="24"/>
        </w:rPr>
        <w:t>10</w:t>
      </w:r>
      <w:r w:rsidR="00A46963">
        <w:rPr>
          <w:rStyle w:val="OperatorTok"/>
          <w:rFonts w:ascii="Times New Roman" w:hAnsi="Times New Roman" w:cs="Times New Roman"/>
          <w:color w:val="auto"/>
          <w:sz w:val="24"/>
        </w:rPr>
        <w:t xml:space="preserve"> and</w:t>
      </w:r>
      <w:r w:rsidR="00EB40A9">
        <w:rPr>
          <w:rStyle w:val="OperatorTok"/>
          <w:rFonts w:ascii="Times New Roman" w:hAnsi="Times New Roman" w:cs="Times New Roman"/>
          <w:color w:val="auto"/>
          <w:sz w:val="24"/>
        </w:rPr>
        <w:t xml:space="preserve"> stored in memory phase of GEC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, but it is not printed in the output</w:t>
      </w:r>
      <w:r w:rsidR="00652F3D" w:rsidRPr="00EB40A9">
        <w:rPr>
          <w:rStyle w:val="OperatorTok"/>
          <w:rFonts w:ascii="Times New Roman" w:hAnsi="Times New Roman" w:cs="Times New Roman"/>
          <w:color w:val="auto"/>
          <w:sz w:val="24"/>
        </w:rPr>
        <w:t xml:space="preserve">. i.e. </w:t>
      </w:r>
      <w:r w:rsidR="00652F3D" w:rsidRPr="00EB40A9">
        <w:rPr>
          <w:rStyle w:val="KeywordTok"/>
          <w:color w:val="auto"/>
        </w:rPr>
        <w:t>var</w:t>
      </w:r>
      <w:r w:rsidR="00652F3D" w:rsidRPr="00EB40A9">
        <w:rPr>
          <w:rStyle w:val="NormalTok"/>
        </w:rPr>
        <w:t xml:space="preserve"> a </w:t>
      </w:r>
      <w:r w:rsidR="00652F3D" w:rsidRPr="00EB40A9">
        <w:rPr>
          <w:rStyle w:val="OperatorTok"/>
          <w:color w:val="auto"/>
        </w:rPr>
        <w:t>=</w:t>
      </w:r>
      <w:r w:rsidR="00652F3D" w:rsidRPr="00EB40A9">
        <w:rPr>
          <w:rStyle w:val="NormalTok"/>
        </w:rPr>
        <w:t xml:space="preserve"> </w:t>
      </w:r>
      <w:r w:rsidR="00652F3D" w:rsidRPr="00EB40A9">
        <w:rPr>
          <w:rStyle w:val="DecValTok"/>
          <w:color w:val="auto"/>
        </w:rPr>
        <w:t>10</w:t>
      </w:r>
      <w:r w:rsidR="00324931" w:rsidRPr="00EB40A9">
        <w:rPr>
          <w:rStyle w:val="OperatorTok"/>
          <w:color w:val="auto"/>
        </w:rPr>
        <w:t>;</w:t>
      </w:r>
    </w:p>
    <w:p w14:paraId="359F5CB7" w14:textId="1AFF1EA1" w:rsidR="00652F3D" w:rsidRPr="00EB40A9" w:rsidRDefault="00652F3D" w:rsidP="00EB40A9">
      <w:pPr>
        <w:pStyle w:val="SourceCode"/>
        <w:numPr>
          <w:ilvl w:val="0"/>
          <w:numId w:val="3"/>
        </w:numPr>
        <w:rPr>
          <w:rStyle w:val="OperatorTok"/>
          <w:color w:val="auto"/>
        </w:rPr>
      </w:pPr>
      <w:r w:rsidRPr="00EB40A9">
        <w:rPr>
          <w:rStyle w:val="OperatorTok"/>
          <w:color w:val="auto"/>
        </w:rPr>
        <w:t xml:space="preserve">On applying </w:t>
      </w:r>
      <w:r w:rsidR="00324931" w:rsidRPr="00EB40A9">
        <w:rPr>
          <w:rStyle w:val="BuiltInTok"/>
          <w:color w:val="auto"/>
        </w:rPr>
        <w:t>console</w:t>
      </w:r>
      <w:r w:rsidR="00324931" w:rsidRPr="00EB40A9">
        <w:rPr>
          <w:rStyle w:val="OperatorTok"/>
          <w:color w:val="auto"/>
        </w:rPr>
        <w:t>.</w:t>
      </w:r>
      <w:r w:rsidR="00324931" w:rsidRPr="00EB40A9">
        <w:rPr>
          <w:rStyle w:val="FunctionTok"/>
          <w:color w:val="auto"/>
        </w:rPr>
        <w:t>log</w:t>
      </w:r>
      <w:r w:rsidR="00324931" w:rsidRPr="00EB40A9">
        <w:rPr>
          <w:rStyle w:val="NormalTok"/>
        </w:rPr>
        <w:t>(a)</w:t>
      </w:r>
      <w:r w:rsidR="00324931" w:rsidRPr="00EB40A9">
        <w:rPr>
          <w:rStyle w:val="OperatorTok"/>
          <w:color w:val="auto"/>
        </w:rPr>
        <w:t>; it will print the output value as 10.</w:t>
      </w:r>
    </w:p>
    <w:p w14:paraId="5D02A2C5" w14:textId="1456C89B" w:rsidR="00324931" w:rsidRPr="00EB40A9" w:rsidRDefault="00324931" w:rsidP="00EB40A9">
      <w:pPr>
        <w:pStyle w:val="SourceCode"/>
        <w:numPr>
          <w:ilvl w:val="0"/>
          <w:numId w:val="3"/>
        </w:numPr>
        <w:rPr>
          <w:rStyle w:val="OperatorTok"/>
          <w:color w:val="auto"/>
        </w:rPr>
      </w:pPr>
      <w:r w:rsidRPr="00EB40A9">
        <w:rPr>
          <w:rStyle w:val="OperatorTok"/>
          <w:color w:val="auto"/>
        </w:rPr>
        <w:t>Then a is assigned with 20 and it is stored in memory phase.</w:t>
      </w:r>
    </w:p>
    <w:p w14:paraId="7980A59F" w14:textId="19706EBA" w:rsidR="00152A23" w:rsidRPr="00EB40A9" w:rsidRDefault="00324931" w:rsidP="00EB40A9">
      <w:pPr>
        <w:pStyle w:val="SourceCode"/>
        <w:numPr>
          <w:ilvl w:val="0"/>
          <w:numId w:val="3"/>
        </w:numPr>
        <w:rPr>
          <w:rStyle w:val="OperatorTok"/>
          <w:color w:val="auto"/>
        </w:rPr>
      </w:pPr>
      <w:r w:rsidRPr="00EB40A9">
        <w:rPr>
          <w:rStyle w:val="OperatorTok"/>
          <w:color w:val="auto"/>
        </w:rPr>
        <w:t xml:space="preserve">On applying </w:t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a)</w:t>
      </w:r>
      <w:r w:rsidRPr="00EB40A9">
        <w:rPr>
          <w:rStyle w:val="OperatorTok"/>
          <w:color w:val="auto"/>
        </w:rPr>
        <w:t>; it will print the output value as 20.</w:t>
      </w:r>
    </w:p>
    <w:p w14:paraId="5D8EA3E7" w14:textId="2E934FB9" w:rsidR="002C7FC5" w:rsidRPr="00EB40A9" w:rsidRDefault="002C7FC5">
      <w:pPr>
        <w:pStyle w:val="SourceCode"/>
      </w:pPr>
      <w:r w:rsidRPr="00EB40A9">
        <w:rPr>
          <w:rStyle w:val="OperatorTok"/>
          <w:color w:val="auto"/>
        </w:rPr>
        <w:t>================================================================</w:t>
      </w:r>
    </w:p>
    <w:p w14:paraId="312187F3" w14:textId="77777777" w:rsidR="00F45CF4" w:rsidRPr="00EB40A9" w:rsidRDefault="00000000">
      <w:pPr>
        <w:pStyle w:val="SourceCode"/>
        <w:rPr>
          <w:rStyle w:val="OperatorTok"/>
          <w:color w:val="auto"/>
        </w:rPr>
      </w:pP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b)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KeywordTok"/>
          <w:color w:val="auto"/>
        </w:rPr>
        <w:t>var</w:t>
      </w:r>
      <w:r w:rsidRPr="00EB40A9">
        <w:rPr>
          <w:rStyle w:val="NormalTok"/>
        </w:rPr>
        <w:t xml:space="preserve"> b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5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KeywordTok"/>
          <w:color w:val="auto"/>
        </w:rPr>
        <w:t>var</w:t>
      </w:r>
      <w:r w:rsidRPr="00EB40A9">
        <w:rPr>
          <w:rStyle w:val="NormalTok"/>
        </w:rPr>
        <w:t xml:space="preserve"> b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15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b)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NormalTok"/>
        </w:rPr>
        <w:t xml:space="preserve">b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b </w:t>
      </w:r>
      <w:r w:rsidRPr="00EB40A9">
        <w:rPr>
          <w:rStyle w:val="OperatorTok"/>
          <w:color w:val="auto"/>
        </w:rPr>
        <w:t>+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5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b)</w:t>
      </w:r>
      <w:r w:rsidRPr="00EB40A9">
        <w:rPr>
          <w:rStyle w:val="OperatorTok"/>
          <w:color w:val="auto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B40A9" w:rsidRPr="00EB40A9" w14:paraId="52B103D9" w14:textId="77777777" w:rsidTr="00404DD7">
        <w:tc>
          <w:tcPr>
            <w:tcW w:w="3116" w:type="dxa"/>
          </w:tcPr>
          <w:p w14:paraId="0F8E91F2" w14:textId="091219A6" w:rsidR="00152A23" w:rsidRPr="00EB40A9" w:rsidRDefault="00152A23" w:rsidP="00152A23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B40A9">
              <w:rPr>
                <w:rStyle w:val="OperatorTok"/>
                <w:b/>
                <w:bCs/>
                <w:color w:val="auto"/>
              </w:rPr>
              <w:t>Memory phase</w:t>
            </w:r>
          </w:p>
        </w:tc>
        <w:tc>
          <w:tcPr>
            <w:tcW w:w="3117" w:type="dxa"/>
          </w:tcPr>
          <w:p w14:paraId="6B819EB1" w14:textId="23E9B69D" w:rsidR="00152A23" w:rsidRPr="00EB40A9" w:rsidRDefault="00152A23" w:rsidP="00152A23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B40A9">
              <w:rPr>
                <w:rStyle w:val="OperatorTok"/>
                <w:b/>
                <w:bCs/>
                <w:color w:val="auto"/>
              </w:rPr>
              <w:t>code phase</w:t>
            </w:r>
          </w:p>
        </w:tc>
        <w:tc>
          <w:tcPr>
            <w:tcW w:w="3117" w:type="dxa"/>
          </w:tcPr>
          <w:p w14:paraId="66B1EBD4" w14:textId="17B70291" w:rsidR="00152A23" w:rsidRPr="00EB40A9" w:rsidRDefault="00152A23" w:rsidP="00152A23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B40A9">
              <w:rPr>
                <w:rStyle w:val="OperatorTok"/>
                <w:b/>
                <w:bCs/>
                <w:color w:val="auto"/>
              </w:rPr>
              <w:t>output</w:t>
            </w:r>
          </w:p>
        </w:tc>
      </w:tr>
      <w:tr w:rsidR="00404DD7" w:rsidRPr="00EB40A9" w14:paraId="1C1CD8E2" w14:textId="77777777" w:rsidTr="00404DD7">
        <w:tc>
          <w:tcPr>
            <w:tcW w:w="3116" w:type="dxa"/>
          </w:tcPr>
          <w:p w14:paraId="798857EA" w14:textId="77777777" w:rsidR="00152A23" w:rsidRPr="00EB40A9" w:rsidRDefault="00152A23">
            <w:pPr>
              <w:pStyle w:val="SourceCode"/>
              <w:rPr>
                <w:rStyle w:val="OperatorTok"/>
                <w:color w:val="auto"/>
              </w:rPr>
            </w:pPr>
          </w:p>
          <w:p w14:paraId="0D76FB13" w14:textId="77777777" w:rsidR="00152A23" w:rsidRPr="00EB40A9" w:rsidRDefault="00152A23" w:rsidP="00152A23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Var b: undefined</w:t>
            </w:r>
          </w:p>
          <w:p w14:paraId="1E2A5259" w14:textId="77777777" w:rsidR="00152A23" w:rsidRPr="00EB40A9" w:rsidRDefault="00152A23" w:rsidP="00152A23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5</w:t>
            </w:r>
          </w:p>
          <w:p w14:paraId="606AC458" w14:textId="77777777" w:rsidR="00152A23" w:rsidRPr="00EB40A9" w:rsidRDefault="00152A23" w:rsidP="00152A23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15</w:t>
            </w:r>
          </w:p>
          <w:p w14:paraId="16FFD786" w14:textId="77777777" w:rsidR="00152A23" w:rsidRPr="00EB40A9" w:rsidRDefault="00152A23" w:rsidP="00152A23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6BED81E2" w14:textId="27952666" w:rsidR="00152A23" w:rsidRPr="00EB40A9" w:rsidRDefault="00BD3B8D" w:rsidP="00152A23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20</w:t>
            </w:r>
          </w:p>
        </w:tc>
        <w:tc>
          <w:tcPr>
            <w:tcW w:w="3117" w:type="dxa"/>
          </w:tcPr>
          <w:p w14:paraId="0DE3B7CD" w14:textId="77777777" w:rsidR="00152A23" w:rsidRPr="00EB40A9" w:rsidRDefault="00152A23" w:rsidP="00152A23">
            <w:pPr>
              <w:pStyle w:val="SourceCode"/>
              <w:jc w:val="center"/>
              <w:rPr>
                <w:rStyle w:val="BuiltInTok"/>
                <w:color w:val="auto"/>
              </w:rPr>
            </w:pPr>
          </w:p>
          <w:p w14:paraId="1A294062" w14:textId="0BBDDD69" w:rsidR="00152A23" w:rsidRPr="00EB40A9" w:rsidRDefault="00152A23" w:rsidP="00152A23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b)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KeywordTok"/>
                <w:color w:val="auto"/>
              </w:rPr>
              <w:t>var</w:t>
            </w:r>
            <w:r w:rsidRPr="00EB40A9">
              <w:rPr>
                <w:rStyle w:val="NormalTok"/>
              </w:rPr>
              <w:t xml:space="preserve"> b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5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KeywordTok"/>
                <w:color w:val="auto"/>
              </w:rPr>
              <w:t>var</w:t>
            </w:r>
            <w:r w:rsidRPr="00EB40A9">
              <w:rPr>
                <w:rStyle w:val="NormalTok"/>
              </w:rPr>
              <w:t xml:space="preserve"> b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15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b)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NormalTok"/>
              </w:rPr>
              <w:t xml:space="preserve">b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b </w:t>
            </w:r>
            <w:r w:rsidRPr="00EB40A9">
              <w:rPr>
                <w:rStyle w:val="OperatorTok"/>
                <w:color w:val="auto"/>
              </w:rPr>
              <w:t>+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5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b)</w:t>
            </w:r>
            <w:r w:rsidRPr="00EB40A9">
              <w:rPr>
                <w:rStyle w:val="OperatorTok"/>
                <w:color w:val="auto"/>
              </w:rPr>
              <w:t>;</w:t>
            </w:r>
          </w:p>
          <w:p w14:paraId="119CA414" w14:textId="77777777" w:rsidR="00152A23" w:rsidRPr="00EB40A9" w:rsidRDefault="00152A23">
            <w:pPr>
              <w:pStyle w:val="SourceCode"/>
              <w:rPr>
                <w:rStyle w:val="OperatorTok"/>
                <w:color w:val="auto"/>
              </w:rPr>
            </w:pPr>
          </w:p>
        </w:tc>
        <w:tc>
          <w:tcPr>
            <w:tcW w:w="3117" w:type="dxa"/>
          </w:tcPr>
          <w:p w14:paraId="361FC87C" w14:textId="77777777" w:rsidR="00152A23" w:rsidRPr="00EB40A9" w:rsidRDefault="00152A23">
            <w:pPr>
              <w:pStyle w:val="SourceCode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 xml:space="preserve"> </w:t>
            </w:r>
          </w:p>
          <w:p w14:paraId="3D567325" w14:textId="716F5BA6" w:rsidR="00152A23" w:rsidRPr="00EB40A9" w:rsidRDefault="00152A23" w:rsidP="00152A23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Undefined</w:t>
            </w:r>
          </w:p>
          <w:p w14:paraId="414790D7" w14:textId="77777777" w:rsidR="00152A23" w:rsidRPr="00EB40A9" w:rsidRDefault="00152A23" w:rsidP="00152A23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31EF6E94" w14:textId="77777777" w:rsidR="00152A23" w:rsidRPr="00EB40A9" w:rsidRDefault="00152A23" w:rsidP="00152A23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2C06D997" w14:textId="77777777" w:rsidR="00152A23" w:rsidRPr="00EB40A9" w:rsidRDefault="00152A23" w:rsidP="00152A23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15</w:t>
            </w:r>
          </w:p>
          <w:p w14:paraId="3F498D88" w14:textId="77777777" w:rsidR="00BD3B8D" w:rsidRPr="00EB40A9" w:rsidRDefault="00BD3B8D" w:rsidP="00152A23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414F592D" w14:textId="5E27B87D" w:rsidR="00BF4629" w:rsidRPr="00EB40A9" w:rsidRDefault="00BD3B8D" w:rsidP="00BF4629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20</w:t>
            </w:r>
          </w:p>
        </w:tc>
      </w:tr>
    </w:tbl>
    <w:p w14:paraId="0313F83A" w14:textId="77777777" w:rsidR="00404DD7" w:rsidRDefault="00404DD7" w:rsidP="00404DD7">
      <w:pPr>
        <w:pStyle w:val="SourceCode"/>
        <w:rPr>
          <w:rStyle w:val="OperatorTok"/>
          <w:rFonts w:ascii="Times New Roman" w:hAnsi="Times New Roman" w:cs="Times New Roman"/>
          <w:color w:val="auto"/>
          <w:sz w:val="24"/>
        </w:rPr>
      </w:pPr>
    </w:p>
    <w:p w14:paraId="68B26CE9" w14:textId="7F8742A0" w:rsidR="00404DD7" w:rsidRPr="00EB40A9" w:rsidRDefault="00404DD7" w:rsidP="00404DD7">
      <w:pPr>
        <w:pStyle w:val="SourceCode"/>
        <w:numPr>
          <w:ilvl w:val="0"/>
          <w:numId w:val="3"/>
        </w:numPr>
        <w:rPr>
          <w:rStyle w:val="OperatorTok"/>
          <w:rFonts w:ascii="Times New Roman" w:hAnsi="Times New Roman" w:cs="Times New Roman"/>
          <w:color w:val="auto"/>
          <w:sz w:val="24"/>
        </w:rPr>
      </w:pP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lastRenderedPageBreak/>
        <w:t>At the time of memory phase variable var is assigned with undefined.</w:t>
      </w:r>
    </w:p>
    <w:p w14:paraId="200921C1" w14:textId="77777777" w:rsidR="00404DD7" w:rsidRPr="00EB40A9" w:rsidRDefault="00404DD7" w:rsidP="00404DD7">
      <w:pPr>
        <w:pStyle w:val="SourceCode"/>
        <w:numPr>
          <w:ilvl w:val="0"/>
          <w:numId w:val="3"/>
        </w:numPr>
        <w:rPr>
          <w:rStyle w:val="OperatorTok"/>
          <w:rFonts w:ascii="Times New Roman" w:hAnsi="Times New Roman" w:cs="Times New Roman"/>
          <w:color w:val="auto"/>
          <w:sz w:val="24"/>
        </w:rPr>
      </w:pP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In memory phase variables, functions, classes are stored.</w:t>
      </w:r>
    </w:p>
    <w:p w14:paraId="1960AD4D" w14:textId="77777777" w:rsidR="00404DD7" w:rsidRPr="00EB40A9" w:rsidRDefault="00404DD7" w:rsidP="00404DD7">
      <w:pPr>
        <w:pStyle w:val="SourceCode"/>
        <w:numPr>
          <w:ilvl w:val="0"/>
          <w:numId w:val="3"/>
        </w:numPr>
        <w:rPr>
          <w:rStyle w:val="OperatorTok"/>
          <w:rFonts w:ascii="Times New Roman" w:hAnsi="Times New Roman" w:cs="Times New Roman"/>
          <w:color w:val="auto"/>
          <w:sz w:val="24"/>
        </w:rPr>
      </w:pP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In code phase our code is stored.</w:t>
      </w:r>
    </w:p>
    <w:p w14:paraId="2CE521B0" w14:textId="1ED71AF7" w:rsidR="00404DD7" w:rsidRDefault="00404DD7" w:rsidP="00404DD7">
      <w:pPr>
        <w:pStyle w:val="SourceCode"/>
        <w:numPr>
          <w:ilvl w:val="0"/>
          <w:numId w:val="3"/>
        </w:numPr>
        <w:rPr>
          <w:rStyle w:val="OperatorTok"/>
          <w:rFonts w:ascii="Times New Roman" w:hAnsi="Times New Roman" w:cs="Times New Roman"/>
          <w:color w:val="auto"/>
          <w:sz w:val="24"/>
        </w:rPr>
      </w:pP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Initially variable ‘</w:t>
      </w:r>
      <w:r>
        <w:rPr>
          <w:rStyle w:val="OperatorTok"/>
          <w:rFonts w:ascii="Times New Roman" w:hAnsi="Times New Roman" w:cs="Times New Roman"/>
          <w:color w:val="auto"/>
          <w:sz w:val="24"/>
        </w:rPr>
        <w:t>b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’ is assigned with undefined.</w:t>
      </w:r>
    </w:p>
    <w:p w14:paraId="4C0F9DA3" w14:textId="35CC366C" w:rsidR="00404DD7" w:rsidRPr="00EB40A9" w:rsidRDefault="00404DD7" w:rsidP="00404DD7">
      <w:pPr>
        <w:pStyle w:val="SourceCode"/>
        <w:numPr>
          <w:ilvl w:val="0"/>
          <w:numId w:val="3"/>
        </w:numPr>
        <w:rPr>
          <w:rStyle w:val="OperatorTok"/>
          <w:rFonts w:ascii="Times New Roman" w:hAnsi="Times New Roman" w:cs="Times New Roman"/>
          <w:color w:val="auto"/>
          <w:sz w:val="24"/>
        </w:rPr>
      </w:pPr>
      <w:r>
        <w:rPr>
          <w:rStyle w:val="OperatorTok"/>
          <w:rFonts w:ascii="Times New Roman" w:hAnsi="Times New Roman" w:cs="Times New Roman"/>
          <w:color w:val="auto"/>
          <w:sz w:val="24"/>
        </w:rPr>
        <w:t xml:space="preserve">On applying </w:t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b)</w:t>
      </w:r>
      <w:r w:rsidRPr="00EB40A9">
        <w:rPr>
          <w:rStyle w:val="OperatorTok"/>
          <w:color w:val="auto"/>
        </w:rPr>
        <w:t>;</w:t>
      </w:r>
      <w:r>
        <w:rPr>
          <w:rStyle w:val="OperatorTok"/>
          <w:color w:val="auto"/>
        </w:rPr>
        <w:t xml:space="preserve"> the output will be printed as undefined.</w:t>
      </w:r>
    </w:p>
    <w:p w14:paraId="6D4A380C" w14:textId="191853BD" w:rsidR="00404DD7" w:rsidRDefault="00404DD7" w:rsidP="00404DD7">
      <w:pPr>
        <w:pStyle w:val="Author"/>
        <w:numPr>
          <w:ilvl w:val="0"/>
          <w:numId w:val="3"/>
        </w:numPr>
        <w:jc w:val="left"/>
        <w:rPr>
          <w:rStyle w:val="OperatorTok"/>
          <w:color w:val="auto"/>
        </w:rPr>
      </w:pP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 xml:space="preserve">The value </w:t>
      </w:r>
      <w:r>
        <w:rPr>
          <w:rStyle w:val="OperatorTok"/>
          <w:rFonts w:ascii="Times New Roman" w:hAnsi="Times New Roman" w:cs="Times New Roman"/>
          <w:color w:val="auto"/>
          <w:sz w:val="24"/>
        </w:rPr>
        <w:t>5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 xml:space="preserve"> is initialized to ‘</w:t>
      </w:r>
      <w:r>
        <w:rPr>
          <w:rStyle w:val="OperatorTok"/>
          <w:rFonts w:ascii="Times New Roman" w:hAnsi="Times New Roman" w:cs="Times New Roman"/>
          <w:color w:val="auto"/>
          <w:sz w:val="24"/>
        </w:rPr>
        <w:t>b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’</w:t>
      </w:r>
      <w:r>
        <w:rPr>
          <w:rStyle w:val="OperatorTok"/>
          <w:rFonts w:ascii="Times New Roman" w:hAnsi="Times New Roman" w:cs="Times New Roman"/>
          <w:color w:val="auto"/>
          <w:sz w:val="24"/>
        </w:rPr>
        <w:t xml:space="preserve">, 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now var ‘</w:t>
      </w:r>
      <w:r>
        <w:rPr>
          <w:rStyle w:val="OperatorTok"/>
          <w:rFonts w:ascii="Times New Roman" w:hAnsi="Times New Roman" w:cs="Times New Roman"/>
          <w:color w:val="auto"/>
          <w:sz w:val="24"/>
        </w:rPr>
        <w:t>b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 xml:space="preserve">’ is modified to </w:t>
      </w:r>
      <w:r>
        <w:rPr>
          <w:rStyle w:val="OperatorTok"/>
          <w:rFonts w:ascii="Times New Roman" w:hAnsi="Times New Roman" w:cs="Times New Roman"/>
          <w:color w:val="auto"/>
          <w:sz w:val="24"/>
        </w:rPr>
        <w:t>5</w:t>
      </w:r>
      <w:r>
        <w:rPr>
          <w:rStyle w:val="OperatorTok"/>
          <w:rFonts w:ascii="Times New Roman" w:hAnsi="Times New Roman" w:cs="Times New Roman"/>
          <w:color w:val="auto"/>
          <w:sz w:val="24"/>
        </w:rPr>
        <w:t xml:space="preserve"> and stored in memory phase of GEC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, but it is not printed in the output</w:t>
      </w:r>
      <w:r>
        <w:rPr>
          <w:rStyle w:val="OperatorTok"/>
          <w:rFonts w:ascii="Times New Roman" w:hAnsi="Times New Roman" w:cs="Times New Roman"/>
          <w:color w:val="auto"/>
          <w:sz w:val="24"/>
        </w:rPr>
        <w:t>.</w:t>
      </w:r>
    </w:p>
    <w:p w14:paraId="426FD05E" w14:textId="51802E7E" w:rsidR="00404DD7" w:rsidRPr="00D351B5" w:rsidRDefault="00404DD7" w:rsidP="00404DD7">
      <w:pPr>
        <w:pStyle w:val="Author"/>
        <w:numPr>
          <w:ilvl w:val="0"/>
          <w:numId w:val="3"/>
        </w:numPr>
        <w:jc w:val="left"/>
        <w:rPr>
          <w:rFonts w:ascii="Consolas" w:hAnsi="Consolas"/>
          <w:sz w:val="22"/>
        </w:rPr>
      </w:pP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 xml:space="preserve">The value </w:t>
      </w:r>
      <w:r>
        <w:rPr>
          <w:rStyle w:val="OperatorTok"/>
          <w:rFonts w:ascii="Times New Roman" w:hAnsi="Times New Roman" w:cs="Times New Roman"/>
          <w:color w:val="auto"/>
          <w:sz w:val="24"/>
        </w:rPr>
        <w:t>1</w:t>
      </w:r>
      <w:r>
        <w:rPr>
          <w:rStyle w:val="OperatorTok"/>
          <w:rFonts w:ascii="Times New Roman" w:hAnsi="Times New Roman" w:cs="Times New Roman"/>
          <w:color w:val="auto"/>
          <w:sz w:val="24"/>
        </w:rPr>
        <w:t>5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 xml:space="preserve"> is initialized to ‘</w:t>
      </w:r>
      <w:r>
        <w:rPr>
          <w:rStyle w:val="OperatorTok"/>
          <w:rFonts w:ascii="Times New Roman" w:hAnsi="Times New Roman" w:cs="Times New Roman"/>
          <w:color w:val="auto"/>
          <w:sz w:val="24"/>
        </w:rPr>
        <w:t>b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’</w:t>
      </w:r>
      <w:r>
        <w:rPr>
          <w:rStyle w:val="OperatorTok"/>
          <w:rFonts w:ascii="Times New Roman" w:hAnsi="Times New Roman" w:cs="Times New Roman"/>
          <w:color w:val="auto"/>
          <w:sz w:val="24"/>
        </w:rPr>
        <w:t xml:space="preserve">, 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now var ‘</w:t>
      </w:r>
      <w:r>
        <w:rPr>
          <w:rStyle w:val="OperatorTok"/>
          <w:rFonts w:ascii="Times New Roman" w:hAnsi="Times New Roman" w:cs="Times New Roman"/>
          <w:color w:val="auto"/>
          <w:sz w:val="24"/>
        </w:rPr>
        <w:t>b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 xml:space="preserve">’ is modified to </w:t>
      </w:r>
      <w:r>
        <w:rPr>
          <w:rStyle w:val="OperatorTok"/>
          <w:rFonts w:ascii="Times New Roman" w:hAnsi="Times New Roman" w:cs="Times New Roman"/>
          <w:color w:val="auto"/>
          <w:sz w:val="24"/>
        </w:rPr>
        <w:t>1</w:t>
      </w:r>
      <w:r>
        <w:rPr>
          <w:rStyle w:val="OperatorTok"/>
          <w:rFonts w:ascii="Times New Roman" w:hAnsi="Times New Roman" w:cs="Times New Roman"/>
          <w:color w:val="auto"/>
          <w:sz w:val="24"/>
        </w:rPr>
        <w:t>5 and stored in memory phase of GEC</w:t>
      </w:r>
      <w:r w:rsidRPr="00EB40A9">
        <w:rPr>
          <w:rStyle w:val="OperatorTok"/>
          <w:rFonts w:ascii="Times New Roman" w:hAnsi="Times New Roman" w:cs="Times New Roman"/>
          <w:color w:val="auto"/>
          <w:sz w:val="24"/>
        </w:rPr>
        <w:t>, but it is not printed in the output.</w:t>
      </w:r>
    </w:p>
    <w:p w14:paraId="53551FC4" w14:textId="576CD11F" w:rsidR="00404DD7" w:rsidRDefault="00404DD7" w:rsidP="00404DD7">
      <w:pPr>
        <w:pStyle w:val="SourceCode"/>
        <w:numPr>
          <w:ilvl w:val="0"/>
          <w:numId w:val="3"/>
        </w:numPr>
        <w:rPr>
          <w:rStyle w:val="OperatorTok"/>
          <w:color w:val="auto"/>
        </w:rPr>
      </w:pPr>
      <w:r w:rsidRPr="00EB40A9">
        <w:rPr>
          <w:rStyle w:val="OperatorTok"/>
          <w:color w:val="auto"/>
        </w:rPr>
        <w:t xml:space="preserve">On applying </w:t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</w:t>
      </w:r>
      <w:r w:rsidR="00D351B5">
        <w:rPr>
          <w:rStyle w:val="NormalTok"/>
        </w:rPr>
        <w:t>b</w:t>
      </w:r>
      <w:r w:rsidRPr="00EB40A9">
        <w:rPr>
          <w:rStyle w:val="NormalTok"/>
        </w:rPr>
        <w:t>)</w:t>
      </w:r>
      <w:r w:rsidRPr="00EB40A9">
        <w:rPr>
          <w:rStyle w:val="OperatorTok"/>
          <w:color w:val="auto"/>
        </w:rPr>
        <w:t>; it will print the output value as 1</w:t>
      </w:r>
      <w:r w:rsidR="00D351B5">
        <w:rPr>
          <w:rStyle w:val="OperatorTok"/>
          <w:color w:val="auto"/>
        </w:rPr>
        <w:t>5</w:t>
      </w:r>
      <w:r w:rsidRPr="00EB40A9">
        <w:rPr>
          <w:rStyle w:val="OperatorTok"/>
          <w:color w:val="auto"/>
        </w:rPr>
        <w:t>.</w:t>
      </w:r>
    </w:p>
    <w:p w14:paraId="7558D837" w14:textId="204B8C8A" w:rsidR="00D351B5" w:rsidRPr="00EB40A9" w:rsidRDefault="00D351B5" w:rsidP="00404DD7">
      <w:pPr>
        <w:pStyle w:val="SourceCode"/>
        <w:numPr>
          <w:ilvl w:val="0"/>
          <w:numId w:val="3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 xml:space="preserve">Now </w:t>
      </w:r>
      <w:r w:rsidRPr="00EB40A9">
        <w:rPr>
          <w:rStyle w:val="NormalTok"/>
        </w:rPr>
        <w:t xml:space="preserve">b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b </w:t>
      </w:r>
      <w:r w:rsidRPr="00EB40A9">
        <w:rPr>
          <w:rStyle w:val="OperatorTok"/>
          <w:color w:val="auto"/>
        </w:rPr>
        <w:t>+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5</w:t>
      </w:r>
      <w:r>
        <w:rPr>
          <w:rStyle w:val="OperatorTok"/>
          <w:color w:val="auto"/>
        </w:rPr>
        <w:t>; is assigned to b, the value 20 is stored in</w:t>
      </w:r>
      <w:r w:rsidR="000F5FD6">
        <w:rPr>
          <w:rStyle w:val="OperatorTok"/>
          <w:color w:val="auto"/>
        </w:rPr>
        <w:t xml:space="preserve"> memory phase. But it is not printed in output.</w:t>
      </w:r>
    </w:p>
    <w:p w14:paraId="215F1CFD" w14:textId="5F935D3B" w:rsidR="009C7180" w:rsidRPr="000E2609" w:rsidRDefault="00404DD7" w:rsidP="000E2609">
      <w:pPr>
        <w:pStyle w:val="SourceCode"/>
        <w:numPr>
          <w:ilvl w:val="0"/>
          <w:numId w:val="3"/>
        </w:numPr>
        <w:rPr>
          <w:rStyle w:val="OperatorTok"/>
          <w:color w:val="auto"/>
        </w:rPr>
      </w:pPr>
      <w:r w:rsidRPr="00EB40A9">
        <w:rPr>
          <w:rStyle w:val="OperatorTok"/>
          <w:color w:val="auto"/>
        </w:rPr>
        <w:t xml:space="preserve">On applying </w:t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</w:t>
      </w:r>
      <w:r w:rsidR="000E2609">
        <w:rPr>
          <w:rStyle w:val="NormalTok"/>
        </w:rPr>
        <w:t>b</w:t>
      </w:r>
      <w:r w:rsidRPr="00EB40A9">
        <w:rPr>
          <w:rStyle w:val="NormalTok"/>
        </w:rPr>
        <w:t>)</w:t>
      </w:r>
      <w:r w:rsidRPr="00EB40A9">
        <w:rPr>
          <w:rStyle w:val="OperatorTok"/>
          <w:color w:val="auto"/>
        </w:rPr>
        <w:t>; it will print the output value as 20.</w:t>
      </w:r>
    </w:p>
    <w:p w14:paraId="426C0E1A" w14:textId="788E4F9C" w:rsidR="002C7FC5" w:rsidRPr="00EB40A9" w:rsidRDefault="002C7FC5">
      <w:pPr>
        <w:pStyle w:val="SourceCode"/>
      </w:pPr>
      <w:r w:rsidRPr="00EB40A9">
        <w:rPr>
          <w:rStyle w:val="OperatorTok"/>
          <w:color w:val="auto"/>
        </w:rPr>
        <w:t>================================================================</w:t>
      </w:r>
    </w:p>
    <w:p w14:paraId="6E6955C8" w14:textId="77777777" w:rsidR="00F45CF4" w:rsidRPr="00EB40A9" w:rsidRDefault="00000000">
      <w:pPr>
        <w:pStyle w:val="SourceCode"/>
        <w:rPr>
          <w:rStyle w:val="OperatorTok"/>
          <w:color w:val="auto"/>
        </w:rPr>
      </w:pP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c)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NormalTok"/>
        </w:rPr>
        <w:t xml:space="preserve">c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30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KeywordTok"/>
          <w:color w:val="auto"/>
        </w:rPr>
        <w:t>var</w:t>
      </w:r>
      <w:r w:rsidRPr="00EB40A9">
        <w:rPr>
          <w:rStyle w:val="NormalTok"/>
        </w:rPr>
        <w:t xml:space="preserve"> c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c)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NormalTok"/>
        </w:rPr>
        <w:t xml:space="preserve">c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c </w:t>
      </w:r>
      <w:r w:rsidRPr="00EB40A9">
        <w:rPr>
          <w:rStyle w:val="OperatorTok"/>
          <w:color w:val="auto"/>
        </w:rPr>
        <w:t>*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2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c)</w:t>
      </w:r>
      <w:r w:rsidRPr="00EB40A9">
        <w:rPr>
          <w:rStyle w:val="OperatorTok"/>
          <w:color w:val="auto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B40A9" w:rsidRPr="00EB40A9" w14:paraId="09625E68" w14:textId="77777777" w:rsidTr="009C7180">
        <w:tc>
          <w:tcPr>
            <w:tcW w:w="3116" w:type="dxa"/>
          </w:tcPr>
          <w:p w14:paraId="59AC0975" w14:textId="5DD3A62C" w:rsidR="009C7180" w:rsidRPr="00EB40A9" w:rsidRDefault="009C7180" w:rsidP="009C7180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B40A9">
              <w:rPr>
                <w:rStyle w:val="OperatorTok"/>
                <w:b/>
                <w:bCs/>
                <w:color w:val="auto"/>
              </w:rPr>
              <w:t>MEMORY PHASE</w:t>
            </w:r>
          </w:p>
        </w:tc>
        <w:tc>
          <w:tcPr>
            <w:tcW w:w="3117" w:type="dxa"/>
          </w:tcPr>
          <w:p w14:paraId="37F3C324" w14:textId="56FCCCFE" w:rsidR="009C7180" w:rsidRPr="00EB40A9" w:rsidRDefault="009C7180" w:rsidP="009C7180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b/>
                <w:bCs/>
                <w:color w:val="auto"/>
              </w:rPr>
              <w:t>CODE</w:t>
            </w:r>
            <w:r w:rsidRPr="00EB40A9">
              <w:rPr>
                <w:rStyle w:val="OperatorTok"/>
                <w:color w:val="auto"/>
              </w:rPr>
              <w:t xml:space="preserve"> </w:t>
            </w:r>
            <w:r w:rsidRPr="00EB40A9">
              <w:rPr>
                <w:rStyle w:val="OperatorTok"/>
                <w:b/>
                <w:bCs/>
                <w:color w:val="auto"/>
              </w:rPr>
              <w:t>PHASE</w:t>
            </w:r>
          </w:p>
        </w:tc>
        <w:tc>
          <w:tcPr>
            <w:tcW w:w="3117" w:type="dxa"/>
          </w:tcPr>
          <w:p w14:paraId="1D921CAA" w14:textId="5021F265" w:rsidR="009C7180" w:rsidRPr="00EB40A9" w:rsidRDefault="009C7180" w:rsidP="009C7180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B40A9">
              <w:rPr>
                <w:rStyle w:val="OperatorTok"/>
                <w:b/>
                <w:bCs/>
                <w:color w:val="auto"/>
              </w:rPr>
              <w:t>OUTPUT</w:t>
            </w:r>
          </w:p>
        </w:tc>
      </w:tr>
      <w:tr w:rsidR="009C7180" w:rsidRPr="00EB40A9" w14:paraId="0A605926" w14:textId="77777777" w:rsidTr="009C7180">
        <w:tc>
          <w:tcPr>
            <w:tcW w:w="3116" w:type="dxa"/>
          </w:tcPr>
          <w:p w14:paraId="1EF3F64E" w14:textId="77777777" w:rsidR="009C7180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Var c: undefined</w:t>
            </w:r>
          </w:p>
          <w:p w14:paraId="5E697EA3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30</w:t>
            </w:r>
          </w:p>
          <w:p w14:paraId="07EBE202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589431CB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1DCC7B8C" w14:textId="6D83696A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60</w:t>
            </w:r>
          </w:p>
        </w:tc>
        <w:tc>
          <w:tcPr>
            <w:tcW w:w="3117" w:type="dxa"/>
          </w:tcPr>
          <w:p w14:paraId="38E13765" w14:textId="77777777" w:rsidR="009C7180" w:rsidRPr="00EB40A9" w:rsidRDefault="009C7180" w:rsidP="009C7180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c)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NormalTok"/>
              </w:rPr>
              <w:t xml:space="preserve">c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30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KeywordTok"/>
                <w:color w:val="auto"/>
              </w:rPr>
              <w:t>var</w:t>
            </w:r>
            <w:r w:rsidRPr="00EB40A9">
              <w:rPr>
                <w:rStyle w:val="NormalTok"/>
              </w:rPr>
              <w:t xml:space="preserve"> c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c)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NormalTok"/>
              </w:rPr>
              <w:t xml:space="preserve">c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c </w:t>
            </w:r>
            <w:r w:rsidRPr="00EB40A9">
              <w:rPr>
                <w:rStyle w:val="OperatorTok"/>
                <w:color w:val="auto"/>
              </w:rPr>
              <w:t>*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2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c)</w:t>
            </w:r>
            <w:r w:rsidRPr="00EB40A9">
              <w:rPr>
                <w:rStyle w:val="OperatorTok"/>
                <w:color w:val="auto"/>
              </w:rPr>
              <w:t>;</w:t>
            </w:r>
          </w:p>
          <w:p w14:paraId="48AC7370" w14:textId="77777777" w:rsidR="009C7180" w:rsidRPr="00EB40A9" w:rsidRDefault="009C7180" w:rsidP="009C7180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3117" w:type="dxa"/>
          </w:tcPr>
          <w:p w14:paraId="3B301D12" w14:textId="5D7A15C6" w:rsidR="009C7180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Undefined</w:t>
            </w:r>
          </w:p>
          <w:p w14:paraId="7D6DC5F0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4124B698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3A72C588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30</w:t>
            </w:r>
          </w:p>
          <w:p w14:paraId="1FFCDFC8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1AD577C4" w14:textId="7EAFF85D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60</w:t>
            </w:r>
          </w:p>
        </w:tc>
      </w:tr>
    </w:tbl>
    <w:p w14:paraId="70D67CDF" w14:textId="2606A705" w:rsidR="009C7180" w:rsidRDefault="00DF6953" w:rsidP="00DF6953">
      <w:pPr>
        <w:pStyle w:val="SourceCode"/>
        <w:numPr>
          <w:ilvl w:val="0"/>
          <w:numId w:val="4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At the time of memory phase variable var is assigned with undefined.</w:t>
      </w:r>
    </w:p>
    <w:p w14:paraId="50A9FA34" w14:textId="4F418A42" w:rsidR="00DF6953" w:rsidRDefault="00DF6953" w:rsidP="00DF6953">
      <w:pPr>
        <w:pStyle w:val="SourceCode"/>
        <w:numPr>
          <w:ilvl w:val="0"/>
          <w:numId w:val="4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On applying console.log(c); the output is printed as undefined.</w:t>
      </w:r>
    </w:p>
    <w:p w14:paraId="685249E3" w14:textId="4FDE8CB4" w:rsidR="00DF6953" w:rsidRDefault="00DF6953" w:rsidP="00DF6953">
      <w:pPr>
        <w:pStyle w:val="SourceCode"/>
        <w:numPr>
          <w:ilvl w:val="0"/>
          <w:numId w:val="4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The value 30 is assigned to variable c and the value 30 is stored in memory phase.</w:t>
      </w:r>
    </w:p>
    <w:p w14:paraId="57F7679D" w14:textId="5E82948C" w:rsidR="00DF6953" w:rsidRDefault="00DF6953" w:rsidP="00DF6953">
      <w:pPr>
        <w:pStyle w:val="SourceCode"/>
        <w:numPr>
          <w:ilvl w:val="0"/>
          <w:numId w:val="4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Var c; is declared, but it will be ignored.</w:t>
      </w:r>
    </w:p>
    <w:p w14:paraId="06DD9797" w14:textId="5D8138B3" w:rsidR="00DF6953" w:rsidRDefault="00DF6953" w:rsidP="00DF6953">
      <w:pPr>
        <w:pStyle w:val="SourceCode"/>
        <w:numPr>
          <w:ilvl w:val="0"/>
          <w:numId w:val="4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On applying console.log(c); the output will be printed as 30.</w:t>
      </w:r>
    </w:p>
    <w:p w14:paraId="769BB6EB" w14:textId="5D785D07" w:rsidR="00DF6953" w:rsidRDefault="00DF6953" w:rsidP="00DF6953">
      <w:pPr>
        <w:pStyle w:val="SourceCode"/>
        <w:numPr>
          <w:ilvl w:val="0"/>
          <w:numId w:val="4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Now the value 60 (c=30, 30*2=60 i.e.(c*2)) is assigned to c and this value is stored in memory phase.</w:t>
      </w:r>
    </w:p>
    <w:p w14:paraId="42034F0F" w14:textId="4A585D7F" w:rsidR="00DF6953" w:rsidRPr="009E1B1E" w:rsidRDefault="00DF6953" w:rsidP="009E1B1E">
      <w:pPr>
        <w:pStyle w:val="SourceCode"/>
        <w:numPr>
          <w:ilvl w:val="0"/>
          <w:numId w:val="4"/>
        </w:numPr>
        <w:rPr>
          <w:rStyle w:val="OperatorTok"/>
          <w:color w:val="auto"/>
        </w:rPr>
      </w:pPr>
      <w:r>
        <w:rPr>
          <w:rStyle w:val="OperatorTok"/>
          <w:color w:val="auto"/>
        </w:rPr>
        <w:lastRenderedPageBreak/>
        <w:t xml:space="preserve">Output is printed as 60 on applying </w:t>
      </w:r>
      <w:r w:rsidR="00A86C8D">
        <w:rPr>
          <w:rStyle w:val="OperatorTok"/>
          <w:color w:val="auto"/>
        </w:rPr>
        <w:t>console.log (</w:t>
      </w:r>
      <w:r>
        <w:rPr>
          <w:rStyle w:val="OperatorTok"/>
          <w:color w:val="auto"/>
        </w:rPr>
        <w:t>c</w:t>
      </w:r>
      <w:r w:rsidR="00A86C8D">
        <w:rPr>
          <w:rStyle w:val="OperatorTok"/>
          <w:color w:val="auto"/>
        </w:rPr>
        <w:t>);</w:t>
      </w:r>
    </w:p>
    <w:p w14:paraId="093A7F2C" w14:textId="474D7C0F" w:rsidR="002C7FC5" w:rsidRPr="00EB40A9" w:rsidRDefault="002C7FC5">
      <w:pPr>
        <w:pStyle w:val="SourceCode"/>
      </w:pPr>
      <w:r w:rsidRPr="00EB40A9">
        <w:rPr>
          <w:rStyle w:val="OperatorTok"/>
          <w:color w:val="auto"/>
        </w:rPr>
        <w:t>=================================================================</w:t>
      </w:r>
    </w:p>
    <w:p w14:paraId="5A0CD80F" w14:textId="77777777" w:rsidR="00F45CF4" w:rsidRPr="00EB40A9" w:rsidRDefault="00000000">
      <w:pPr>
        <w:pStyle w:val="SourceCode"/>
        <w:rPr>
          <w:rStyle w:val="OperatorTok"/>
          <w:color w:val="auto"/>
        </w:rPr>
      </w:pPr>
      <w:r w:rsidRPr="00EB40A9">
        <w:rPr>
          <w:rStyle w:val="KeywordTok"/>
          <w:color w:val="auto"/>
        </w:rPr>
        <w:t>var</w:t>
      </w:r>
      <w:r w:rsidRPr="00EB40A9">
        <w:rPr>
          <w:rStyle w:val="NormalTok"/>
        </w:rPr>
        <w:t xml:space="preserve"> d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d)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NormalTok"/>
        </w:rPr>
        <w:t xml:space="preserve">d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50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d)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NormalTok"/>
        </w:rPr>
        <w:t xml:space="preserve">d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d </w:t>
      </w:r>
      <w:r w:rsidRPr="00EB40A9">
        <w:rPr>
          <w:rStyle w:val="OperatorTok"/>
          <w:color w:val="auto"/>
        </w:rPr>
        <w:t>+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10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d)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KeywordTok"/>
          <w:color w:val="auto"/>
        </w:rPr>
        <w:t>var</w:t>
      </w:r>
      <w:r w:rsidRPr="00EB40A9">
        <w:rPr>
          <w:rStyle w:val="NormalTok"/>
        </w:rPr>
        <w:t xml:space="preserve"> d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100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d)</w:t>
      </w:r>
      <w:r w:rsidRPr="00EB40A9">
        <w:rPr>
          <w:rStyle w:val="OperatorTok"/>
          <w:color w:val="auto"/>
        </w:rPr>
        <w:t>;</w:t>
      </w:r>
    </w:p>
    <w:p w14:paraId="14DC2EC4" w14:textId="77777777" w:rsidR="0039216A" w:rsidRPr="00EB40A9" w:rsidRDefault="0039216A">
      <w:pPr>
        <w:pStyle w:val="SourceCode"/>
        <w:rPr>
          <w:rStyle w:val="OperatorTok"/>
          <w:color w:val="auto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B40A9" w:rsidRPr="00EB40A9" w14:paraId="3D8F2B6B" w14:textId="77777777" w:rsidTr="0039216A">
        <w:tc>
          <w:tcPr>
            <w:tcW w:w="3116" w:type="dxa"/>
          </w:tcPr>
          <w:p w14:paraId="689DE87F" w14:textId="17C9E354" w:rsidR="0039216A" w:rsidRPr="00EB40A9" w:rsidRDefault="0039216A" w:rsidP="0039216A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B40A9">
              <w:rPr>
                <w:rStyle w:val="OperatorTok"/>
                <w:b/>
                <w:bCs/>
                <w:color w:val="auto"/>
              </w:rPr>
              <w:t>MEMORY PHASE</w:t>
            </w:r>
          </w:p>
        </w:tc>
        <w:tc>
          <w:tcPr>
            <w:tcW w:w="3117" w:type="dxa"/>
          </w:tcPr>
          <w:p w14:paraId="0CED2FF9" w14:textId="47E1CE36" w:rsidR="0039216A" w:rsidRPr="00EB40A9" w:rsidRDefault="0039216A" w:rsidP="0039216A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B40A9">
              <w:rPr>
                <w:rStyle w:val="OperatorTok"/>
                <w:b/>
                <w:bCs/>
                <w:color w:val="auto"/>
              </w:rPr>
              <w:t>CODE PHASE</w:t>
            </w:r>
          </w:p>
        </w:tc>
        <w:tc>
          <w:tcPr>
            <w:tcW w:w="3117" w:type="dxa"/>
          </w:tcPr>
          <w:p w14:paraId="02562326" w14:textId="26C06AE9" w:rsidR="0039216A" w:rsidRPr="00EB40A9" w:rsidRDefault="0039216A" w:rsidP="0039216A">
            <w:pPr>
              <w:pStyle w:val="SourceCode"/>
              <w:jc w:val="center"/>
              <w:rPr>
                <w:rStyle w:val="OperatorTok"/>
                <w:b/>
                <w:bCs/>
                <w:color w:val="auto"/>
              </w:rPr>
            </w:pPr>
            <w:r w:rsidRPr="00EB40A9">
              <w:rPr>
                <w:rStyle w:val="OperatorTok"/>
                <w:b/>
                <w:bCs/>
                <w:color w:val="auto"/>
              </w:rPr>
              <w:t>OUTPUT</w:t>
            </w:r>
          </w:p>
        </w:tc>
      </w:tr>
      <w:tr w:rsidR="0039216A" w:rsidRPr="00EB40A9" w14:paraId="5CE64A73" w14:textId="77777777" w:rsidTr="0039216A">
        <w:tc>
          <w:tcPr>
            <w:tcW w:w="3116" w:type="dxa"/>
          </w:tcPr>
          <w:p w14:paraId="00D2B71E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Var d: undefined</w:t>
            </w:r>
          </w:p>
          <w:p w14:paraId="3E1F245E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1E45676B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50</w:t>
            </w:r>
          </w:p>
          <w:p w14:paraId="162BAE47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5BAEF7D4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60</w:t>
            </w:r>
          </w:p>
          <w:p w14:paraId="0BDCB4DF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38816DB5" w14:textId="0140A71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100</w:t>
            </w:r>
          </w:p>
        </w:tc>
        <w:tc>
          <w:tcPr>
            <w:tcW w:w="3117" w:type="dxa"/>
          </w:tcPr>
          <w:p w14:paraId="5757D8DD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KeywordTok"/>
                <w:color w:val="auto"/>
              </w:rPr>
              <w:t>var</w:t>
            </w:r>
            <w:r w:rsidRPr="00EB40A9">
              <w:rPr>
                <w:rStyle w:val="NormalTok"/>
              </w:rPr>
              <w:t xml:space="preserve"> d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d)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NormalTok"/>
              </w:rPr>
              <w:t xml:space="preserve">d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50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d)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NormalTok"/>
              </w:rPr>
              <w:t xml:space="preserve">d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d </w:t>
            </w:r>
            <w:r w:rsidRPr="00EB40A9">
              <w:rPr>
                <w:rStyle w:val="OperatorTok"/>
                <w:color w:val="auto"/>
              </w:rPr>
              <w:t>+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10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d)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KeywordTok"/>
                <w:color w:val="auto"/>
              </w:rPr>
              <w:t>var</w:t>
            </w:r>
            <w:r w:rsidRPr="00EB40A9">
              <w:rPr>
                <w:rStyle w:val="NormalTok"/>
              </w:rPr>
              <w:t xml:space="preserve"> d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100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d)</w:t>
            </w:r>
            <w:r w:rsidRPr="00EB40A9">
              <w:rPr>
                <w:rStyle w:val="OperatorTok"/>
                <w:color w:val="auto"/>
              </w:rPr>
              <w:t>;</w:t>
            </w:r>
          </w:p>
          <w:p w14:paraId="585A8E52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</w:tc>
        <w:tc>
          <w:tcPr>
            <w:tcW w:w="3117" w:type="dxa"/>
          </w:tcPr>
          <w:p w14:paraId="4FCD2CA6" w14:textId="77777777" w:rsidR="0039216A" w:rsidRPr="00EB40A9" w:rsidRDefault="0039216A">
            <w:pPr>
              <w:pStyle w:val="SourceCode"/>
              <w:rPr>
                <w:rStyle w:val="OperatorTok"/>
                <w:color w:val="auto"/>
              </w:rPr>
            </w:pPr>
          </w:p>
          <w:p w14:paraId="4F26CDC2" w14:textId="71175B7D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Undefined</w:t>
            </w:r>
          </w:p>
          <w:p w14:paraId="1AFB2EE3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23B642A7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50</w:t>
            </w:r>
          </w:p>
          <w:p w14:paraId="6985A20B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35F524FD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60</w:t>
            </w:r>
          </w:p>
          <w:p w14:paraId="3AE18F30" w14:textId="77777777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</w:p>
          <w:p w14:paraId="2512CA44" w14:textId="319FBAC0" w:rsidR="0039216A" w:rsidRPr="00EB40A9" w:rsidRDefault="0039216A" w:rsidP="003921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OperatorTok"/>
                <w:color w:val="auto"/>
              </w:rPr>
              <w:t>100</w:t>
            </w:r>
          </w:p>
        </w:tc>
      </w:tr>
    </w:tbl>
    <w:p w14:paraId="793F2963" w14:textId="3EE19C38" w:rsidR="0039216A" w:rsidRDefault="009E1B1E" w:rsidP="009E1B1E">
      <w:pPr>
        <w:pStyle w:val="SourceCode"/>
        <w:numPr>
          <w:ilvl w:val="0"/>
          <w:numId w:val="5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At the time of memory phase variable is</w:t>
      </w:r>
      <w:r w:rsidR="00A86C8D">
        <w:rPr>
          <w:rStyle w:val="OperatorTok"/>
          <w:color w:val="auto"/>
        </w:rPr>
        <w:t xml:space="preserve"> assigned with undefined.</w:t>
      </w:r>
    </w:p>
    <w:p w14:paraId="6C771CEF" w14:textId="52DE861E" w:rsidR="00A86C8D" w:rsidRDefault="00A86C8D" w:rsidP="009E1B1E">
      <w:pPr>
        <w:pStyle w:val="SourceCode"/>
        <w:numPr>
          <w:ilvl w:val="0"/>
          <w:numId w:val="5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Variable d is declared as a variable.</w:t>
      </w:r>
    </w:p>
    <w:p w14:paraId="5902BD1F" w14:textId="2AA344B3" w:rsidR="00A86C8D" w:rsidRDefault="00A86C8D" w:rsidP="009E1B1E">
      <w:pPr>
        <w:pStyle w:val="SourceCode"/>
        <w:numPr>
          <w:ilvl w:val="0"/>
          <w:numId w:val="5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By applying console.log(d); it will print output as undefined.</w:t>
      </w:r>
    </w:p>
    <w:p w14:paraId="1A506429" w14:textId="78967ADA" w:rsidR="00A86C8D" w:rsidRDefault="00A86C8D" w:rsidP="009E1B1E">
      <w:pPr>
        <w:pStyle w:val="SourceCode"/>
        <w:numPr>
          <w:ilvl w:val="0"/>
          <w:numId w:val="5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The value 50 is assigned to d and stored in memory phase.</w:t>
      </w:r>
    </w:p>
    <w:p w14:paraId="1947F8B7" w14:textId="56B82670" w:rsidR="00A86C8D" w:rsidRDefault="00A86C8D" w:rsidP="00A86C8D">
      <w:pPr>
        <w:pStyle w:val="SourceCode"/>
        <w:numPr>
          <w:ilvl w:val="0"/>
          <w:numId w:val="5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On applying console.log(d); the value 50 is printed as output.</w:t>
      </w:r>
    </w:p>
    <w:p w14:paraId="41E7C1F2" w14:textId="2A58273B" w:rsidR="00A86C8D" w:rsidRDefault="00A86C8D" w:rsidP="00A86C8D">
      <w:pPr>
        <w:pStyle w:val="SourceCode"/>
        <w:numPr>
          <w:ilvl w:val="0"/>
          <w:numId w:val="5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The variable d is re-initialized with 60.</w:t>
      </w:r>
    </w:p>
    <w:p w14:paraId="12AE4FBE" w14:textId="5244A25D" w:rsidR="00A86C8D" w:rsidRDefault="00A86C8D" w:rsidP="00A86C8D">
      <w:pPr>
        <w:pStyle w:val="SourceCode"/>
        <w:numPr>
          <w:ilvl w:val="0"/>
          <w:numId w:val="5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The value 60 is printed as output.</w:t>
      </w:r>
    </w:p>
    <w:p w14:paraId="0DF3F128" w14:textId="2E643510" w:rsidR="00A86C8D" w:rsidRDefault="00A86C8D" w:rsidP="00A86C8D">
      <w:pPr>
        <w:pStyle w:val="SourceCode"/>
        <w:numPr>
          <w:ilvl w:val="0"/>
          <w:numId w:val="5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Variable d is again re-initialized with 100.</w:t>
      </w:r>
    </w:p>
    <w:p w14:paraId="07E319DF" w14:textId="485E152C" w:rsidR="00A86C8D" w:rsidRPr="00A86C8D" w:rsidRDefault="00A86C8D" w:rsidP="00A86C8D">
      <w:pPr>
        <w:pStyle w:val="SourceCode"/>
        <w:numPr>
          <w:ilvl w:val="0"/>
          <w:numId w:val="5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 xml:space="preserve">The value 100 is printed </w:t>
      </w:r>
      <w:r w:rsidR="00CE2D8B">
        <w:rPr>
          <w:rStyle w:val="OperatorTok"/>
          <w:color w:val="auto"/>
        </w:rPr>
        <w:t>as output.</w:t>
      </w:r>
    </w:p>
    <w:p w14:paraId="493533BD" w14:textId="79AE27B5" w:rsidR="002C7FC5" w:rsidRPr="00EB40A9" w:rsidRDefault="002C7FC5">
      <w:pPr>
        <w:pStyle w:val="SourceCode"/>
      </w:pPr>
      <w:r w:rsidRPr="00EB40A9">
        <w:rPr>
          <w:rStyle w:val="OperatorTok"/>
          <w:color w:val="auto"/>
        </w:rPr>
        <w:t>=================================================================</w:t>
      </w:r>
    </w:p>
    <w:p w14:paraId="39C9A1C6" w14:textId="77777777" w:rsidR="00F45CF4" w:rsidRPr="00EB40A9" w:rsidRDefault="00000000">
      <w:pPr>
        <w:pStyle w:val="SourceCode"/>
        <w:rPr>
          <w:rStyle w:val="OperatorTok"/>
          <w:color w:val="auto"/>
        </w:rPr>
      </w:pPr>
      <w:r w:rsidRPr="00EB40A9">
        <w:rPr>
          <w:rStyle w:val="KeywordTok"/>
          <w:color w:val="auto"/>
        </w:rPr>
        <w:t>var</w:t>
      </w:r>
      <w:r w:rsidRPr="00EB40A9">
        <w:rPr>
          <w:rStyle w:val="NormalTok"/>
        </w:rPr>
        <w:t xml:space="preserve"> e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1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e)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NormalTok"/>
        </w:rPr>
        <w:t xml:space="preserve">e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e </w:t>
      </w:r>
      <w:r w:rsidRPr="00EB40A9">
        <w:rPr>
          <w:rStyle w:val="OperatorTok"/>
          <w:color w:val="auto"/>
        </w:rPr>
        <w:t>+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1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e)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KeywordTok"/>
          <w:color w:val="auto"/>
        </w:rPr>
        <w:t>var</w:t>
      </w:r>
      <w:r w:rsidRPr="00EB40A9">
        <w:rPr>
          <w:rStyle w:val="NormalTok"/>
        </w:rPr>
        <w:t xml:space="preserve"> e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10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e)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NormalTok"/>
        </w:rPr>
        <w:t xml:space="preserve">e </w:t>
      </w:r>
      <w:r w:rsidRPr="00EB40A9">
        <w:rPr>
          <w:rStyle w:val="OperatorTok"/>
          <w:color w:val="auto"/>
        </w:rPr>
        <w:t>=</w:t>
      </w:r>
      <w:r w:rsidRPr="00EB40A9">
        <w:rPr>
          <w:rStyle w:val="NormalTok"/>
        </w:rPr>
        <w:t xml:space="preserve"> e </w:t>
      </w:r>
      <w:r w:rsidRPr="00EB40A9">
        <w:rPr>
          <w:rStyle w:val="OperatorTok"/>
          <w:color w:val="auto"/>
        </w:rPr>
        <w:t>*</w:t>
      </w:r>
      <w:r w:rsidRPr="00EB40A9">
        <w:rPr>
          <w:rStyle w:val="NormalTok"/>
        </w:rPr>
        <w:t xml:space="preserve"> </w:t>
      </w:r>
      <w:r w:rsidRPr="00EB40A9">
        <w:rPr>
          <w:rStyle w:val="DecValTok"/>
          <w:color w:val="auto"/>
        </w:rPr>
        <w:t>2</w:t>
      </w:r>
      <w:r w:rsidRPr="00EB40A9">
        <w:rPr>
          <w:rStyle w:val="OperatorTok"/>
          <w:color w:val="auto"/>
        </w:rPr>
        <w:t>;</w:t>
      </w:r>
      <w:r w:rsidRPr="00EB40A9">
        <w:br/>
      </w:r>
      <w:r w:rsidRPr="00EB40A9">
        <w:rPr>
          <w:rStyle w:val="BuiltInTok"/>
          <w:color w:val="auto"/>
        </w:rPr>
        <w:t>console</w:t>
      </w:r>
      <w:r w:rsidRPr="00EB40A9">
        <w:rPr>
          <w:rStyle w:val="OperatorTok"/>
          <w:color w:val="auto"/>
        </w:rPr>
        <w:t>.</w:t>
      </w:r>
      <w:r w:rsidRPr="00EB40A9">
        <w:rPr>
          <w:rStyle w:val="FunctionTok"/>
          <w:color w:val="auto"/>
        </w:rPr>
        <w:t>log</w:t>
      </w:r>
      <w:r w:rsidRPr="00EB40A9">
        <w:rPr>
          <w:rStyle w:val="NormalTok"/>
        </w:rPr>
        <w:t>(e)</w:t>
      </w:r>
      <w:r w:rsidRPr="00EB40A9">
        <w:rPr>
          <w:rStyle w:val="OperatorTok"/>
          <w:color w:val="auto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B40A9" w:rsidRPr="00EB40A9" w14:paraId="3A8F776F" w14:textId="77777777" w:rsidTr="00232D31">
        <w:tc>
          <w:tcPr>
            <w:tcW w:w="3116" w:type="dxa"/>
          </w:tcPr>
          <w:p w14:paraId="5B053CEB" w14:textId="2A2B0086" w:rsidR="00232D31" w:rsidRPr="00EB40A9" w:rsidRDefault="00232D31" w:rsidP="0035776A">
            <w:pPr>
              <w:pStyle w:val="SourceCode"/>
              <w:jc w:val="center"/>
              <w:rPr>
                <w:b/>
                <w:bCs/>
              </w:rPr>
            </w:pPr>
            <w:r w:rsidRPr="00EB40A9">
              <w:rPr>
                <w:b/>
                <w:bCs/>
              </w:rPr>
              <w:lastRenderedPageBreak/>
              <w:t>MEMORY PHASE</w:t>
            </w:r>
          </w:p>
        </w:tc>
        <w:tc>
          <w:tcPr>
            <w:tcW w:w="3117" w:type="dxa"/>
          </w:tcPr>
          <w:p w14:paraId="72FEF52F" w14:textId="15B05A5F" w:rsidR="00232D31" w:rsidRPr="00EB40A9" w:rsidRDefault="00232D31" w:rsidP="00232D31">
            <w:pPr>
              <w:pStyle w:val="SourceCode"/>
              <w:jc w:val="center"/>
              <w:rPr>
                <w:b/>
                <w:bCs/>
              </w:rPr>
            </w:pPr>
            <w:r w:rsidRPr="00EB40A9">
              <w:rPr>
                <w:b/>
                <w:bCs/>
              </w:rPr>
              <w:t>CODE PHASE</w:t>
            </w:r>
          </w:p>
        </w:tc>
        <w:tc>
          <w:tcPr>
            <w:tcW w:w="3117" w:type="dxa"/>
          </w:tcPr>
          <w:p w14:paraId="3A1108E8" w14:textId="78BB4AA1" w:rsidR="00232D31" w:rsidRPr="00EB40A9" w:rsidRDefault="00232D31" w:rsidP="00232D31">
            <w:pPr>
              <w:pStyle w:val="SourceCode"/>
              <w:jc w:val="center"/>
              <w:rPr>
                <w:b/>
                <w:bCs/>
              </w:rPr>
            </w:pPr>
            <w:r w:rsidRPr="00EB40A9">
              <w:rPr>
                <w:b/>
                <w:bCs/>
              </w:rPr>
              <w:t>OUTPUT</w:t>
            </w:r>
          </w:p>
        </w:tc>
      </w:tr>
      <w:tr w:rsidR="00232D31" w:rsidRPr="00EB40A9" w14:paraId="56B262AF" w14:textId="77777777" w:rsidTr="00232D31">
        <w:tc>
          <w:tcPr>
            <w:tcW w:w="3116" w:type="dxa"/>
          </w:tcPr>
          <w:p w14:paraId="15410DFA" w14:textId="77777777" w:rsidR="00232D31" w:rsidRPr="00EB40A9" w:rsidRDefault="0035776A" w:rsidP="0035776A">
            <w:pPr>
              <w:pStyle w:val="SourceCode"/>
              <w:jc w:val="center"/>
            </w:pPr>
            <w:r w:rsidRPr="00EB40A9">
              <w:t>Var e: undefined</w:t>
            </w:r>
          </w:p>
          <w:p w14:paraId="5F7E9159" w14:textId="77777777" w:rsidR="0035776A" w:rsidRPr="00EB40A9" w:rsidRDefault="0035776A" w:rsidP="0035776A">
            <w:pPr>
              <w:pStyle w:val="SourceCode"/>
              <w:jc w:val="center"/>
            </w:pPr>
            <w:r w:rsidRPr="00EB40A9">
              <w:t>1</w:t>
            </w:r>
          </w:p>
          <w:p w14:paraId="73993655" w14:textId="77777777" w:rsidR="0035776A" w:rsidRPr="00EB40A9" w:rsidRDefault="0035776A" w:rsidP="0035776A">
            <w:pPr>
              <w:pStyle w:val="SourceCode"/>
              <w:jc w:val="center"/>
            </w:pPr>
          </w:p>
          <w:p w14:paraId="19D7D16F" w14:textId="77777777" w:rsidR="0035776A" w:rsidRPr="00EB40A9" w:rsidRDefault="0035776A" w:rsidP="0035776A">
            <w:pPr>
              <w:pStyle w:val="SourceCode"/>
              <w:jc w:val="center"/>
            </w:pPr>
            <w:r w:rsidRPr="00EB40A9">
              <w:t>2</w:t>
            </w:r>
          </w:p>
          <w:p w14:paraId="5E48831C" w14:textId="77777777" w:rsidR="0035776A" w:rsidRPr="00EB40A9" w:rsidRDefault="0035776A" w:rsidP="0035776A">
            <w:pPr>
              <w:pStyle w:val="SourceCode"/>
              <w:jc w:val="center"/>
            </w:pPr>
          </w:p>
          <w:p w14:paraId="18F2700B" w14:textId="77777777" w:rsidR="0035776A" w:rsidRPr="00EB40A9" w:rsidRDefault="0035776A" w:rsidP="0035776A">
            <w:pPr>
              <w:pStyle w:val="SourceCode"/>
              <w:jc w:val="center"/>
            </w:pPr>
            <w:r w:rsidRPr="00EB40A9">
              <w:t>10</w:t>
            </w:r>
          </w:p>
          <w:p w14:paraId="36E2529C" w14:textId="77777777" w:rsidR="0035776A" w:rsidRPr="00EB40A9" w:rsidRDefault="0035776A" w:rsidP="0035776A">
            <w:pPr>
              <w:pStyle w:val="SourceCode"/>
              <w:jc w:val="center"/>
            </w:pPr>
          </w:p>
          <w:p w14:paraId="2CE5BE48" w14:textId="30B80E94" w:rsidR="0035776A" w:rsidRPr="00EB40A9" w:rsidRDefault="0035776A" w:rsidP="0035776A">
            <w:pPr>
              <w:pStyle w:val="SourceCode"/>
              <w:jc w:val="center"/>
            </w:pPr>
            <w:r w:rsidRPr="00EB40A9">
              <w:t>20</w:t>
            </w:r>
          </w:p>
        </w:tc>
        <w:tc>
          <w:tcPr>
            <w:tcW w:w="3117" w:type="dxa"/>
          </w:tcPr>
          <w:p w14:paraId="5ADD2DE3" w14:textId="77777777" w:rsidR="0035776A" w:rsidRPr="00EB40A9" w:rsidRDefault="0035776A" w:rsidP="0035776A">
            <w:pPr>
              <w:pStyle w:val="SourceCode"/>
              <w:jc w:val="center"/>
              <w:rPr>
                <w:rStyle w:val="KeywordTok"/>
                <w:color w:val="auto"/>
              </w:rPr>
            </w:pPr>
          </w:p>
          <w:p w14:paraId="2738EFC7" w14:textId="7BC1F4E7" w:rsidR="00232D31" w:rsidRPr="00EB40A9" w:rsidRDefault="00232D31" w:rsidP="0035776A">
            <w:pPr>
              <w:pStyle w:val="SourceCode"/>
              <w:jc w:val="center"/>
              <w:rPr>
                <w:rStyle w:val="OperatorTok"/>
                <w:color w:val="auto"/>
              </w:rPr>
            </w:pPr>
            <w:r w:rsidRPr="00EB40A9">
              <w:rPr>
                <w:rStyle w:val="KeywordTok"/>
                <w:color w:val="auto"/>
              </w:rPr>
              <w:t>var</w:t>
            </w:r>
            <w:r w:rsidRPr="00EB40A9">
              <w:rPr>
                <w:rStyle w:val="NormalTok"/>
              </w:rPr>
              <w:t xml:space="preserve"> e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1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e)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NormalTok"/>
              </w:rPr>
              <w:t xml:space="preserve">e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e </w:t>
            </w:r>
            <w:r w:rsidRPr="00EB40A9">
              <w:rPr>
                <w:rStyle w:val="OperatorTok"/>
                <w:color w:val="auto"/>
              </w:rPr>
              <w:t>+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1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e)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KeywordTok"/>
                <w:color w:val="auto"/>
              </w:rPr>
              <w:t>var</w:t>
            </w:r>
            <w:r w:rsidRPr="00EB40A9">
              <w:rPr>
                <w:rStyle w:val="NormalTok"/>
              </w:rPr>
              <w:t xml:space="preserve"> e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10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e)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NormalTok"/>
              </w:rPr>
              <w:t xml:space="preserve">e </w:t>
            </w:r>
            <w:r w:rsidRPr="00EB40A9">
              <w:rPr>
                <w:rStyle w:val="OperatorTok"/>
                <w:color w:val="auto"/>
              </w:rPr>
              <w:t>=</w:t>
            </w:r>
            <w:r w:rsidRPr="00EB40A9">
              <w:rPr>
                <w:rStyle w:val="NormalTok"/>
              </w:rPr>
              <w:t xml:space="preserve"> e </w:t>
            </w:r>
            <w:r w:rsidRPr="00EB40A9">
              <w:rPr>
                <w:rStyle w:val="OperatorTok"/>
                <w:color w:val="auto"/>
              </w:rPr>
              <w:t>*</w:t>
            </w:r>
            <w:r w:rsidRPr="00EB40A9">
              <w:rPr>
                <w:rStyle w:val="NormalTok"/>
              </w:rPr>
              <w:t xml:space="preserve"> </w:t>
            </w:r>
            <w:r w:rsidRPr="00EB40A9">
              <w:rPr>
                <w:rStyle w:val="DecValTok"/>
                <w:color w:val="auto"/>
              </w:rPr>
              <w:t>2</w:t>
            </w:r>
            <w:r w:rsidRPr="00EB40A9">
              <w:rPr>
                <w:rStyle w:val="OperatorTok"/>
                <w:color w:val="auto"/>
              </w:rPr>
              <w:t>;</w:t>
            </w:r>
            <w:r w:rsidRPr="00EB40A9">
              <w:br/>
            </w:r>
            <w:r w:rsidRPr="00EB40A9">
              <w:rPr>
                <w:rStyle w:val="BuiltInTok"/>
                <w:color w:val="auto"/>
              </w:rPr>
              <w:t>console</w:t>
            </w:r>
            <w:r w:rsidRPr="00EB40A9">
              <w:rPr>
                <w:rStyle w:val="OperatorTok"/>
                <w:color w:val="auto"/>
              </w:rPr>
              <w:t>.</w:t>
            </w:r>
            <w:r w:rsidRPr="00EB40A9">
              <w:rPr>
                <w:rStyle w:val="FunctionTok"/>
                <w:color w:val="auto"/>
              </w:rPr>
              <w:t>log</w:t>
            </w:r>
            <w:r w:rsidRPr="00EB40A9">
              <w:rPr>
                <w:rStyle w:val="NormalTok"/>
              </w:rPr>
              <w:t>(e)</w:t>
            </w:r>
            <w:r w:rsidRPr="00EB40A9">
              <w:rPr>
                <w:rStyle w:val="OperatorTok"/>
                <w:color w:val="auto"/>
              </w:rPr>
              <w:t>;</w:t>
            </w:r>
          </w:p>
          <w:p w14:paraId="04C1ABA6" w14:textId="77777777" w:rsidR="00232D31" w:rsidRPr="00EB40A9" w:rsidRDefault="00232D31" w:rsidP="00232D31">
            <w:pPr>
              <w:pStyle w:val="SourceCode"/>
              <w:jc w:val="center"/>
            </w:pPr>
          </w:p>
        </w:tc>
        <w:tc>
          <w:tcPr>
            <w:tcW w:w="3117" w:type="dxa"/>
          </w:tcPr>
          <w:p w14:paraId="4A0AAEAC" w14:textId="77777777" w:rsidR="00232D31" w:rsidRPr="00EB40A9" w:rsidRDefault="00232D31">
            <w:pPr>
              <w:pStyle w:val="SourceCode"/>
            </w:pPr>
          </w:p>
          <w:p w14:paraId="0D074551" w14:textId="77777777" w:rsidR="00902374" w:rsidRPr="00EB40A9" w:rsidRDefault="00902374" w:rsidP="00C73BCF">
            <w:pPr>
              <w:pStyle w:val="SourceCode"/>
            </w:pPr>
          </w:p>
          <w:p w14:paraId="47B6242E" w14:textId="77777777" w:rsidR="00902374" w:rsidRPr="00EB40A9" w:rsidRDefault="00902374" w:rsidP="00902374">
            <w:pPr>
              <w:pStyle w:val="SourceCode"/>
              <w:jc w:val="center"/>
            </w:pPr>
            <w:r w:rsidRPr="00EB40A9">
              <w:t>1</w:t>
            </w:r>
          </w:p>
          <w:p w14:paraId="0071AFE9" w14:textId="77777777" w:rsidR="00902374" w:rsidRPr="00EB40A9" w:rsidRDefault="00902374" w:rsidP="00902374">
            <w:pPr>
              <w:pStyle w:val="SourceCode"/>
              <w:jc w:val="center"/>
            </w:pPr>
          </w:p>
          <w:p w14:paraId="4CF14F12" w14:textId="77777777" w:rsidR="00902374" w:rsidRPr="00EB40A9" w:rsidRDefault="00902374" w:rsidP="00902374">
            <w:pPr>
              <w:pStyle w:val="SourceCode"/>
              <w:jc w:val="center"/>
            </w:pPr>
            <w:r w:rsidRPr="00EB40A9">
              <w:t>2</w:t>
            </w:r>
          </w:p>
          <w:p w14:paraId="402DDF97" w14:textId="77777777" w:rsidR="00902374" w:rsidRPr="00EB40A9" w:rsidRDefault="00902374" w:rsidP="00902374">
            <w:pPr>
              <w:pStyle w:val="SourceCode"/>
              <w:jc w:val="center"/>
            </w:pPr>
          </w:p>
          <w:p w14:paraId="52557805" w14:textId="77777777" w:rsidR="00902374" w:rsidRPr="00EB40A9" w:rsidRDefault="00902374" w:rsidP="00902374">
            <w:pPr>
              <w:pStyle w:val="SourceCode"/>
              <w:jc w:val="center"/>
            </w:pPr>
            <w:r w:rsidRPr="00EB40A9">
              <w:t>10</w:t>
            </w:r>
          </w:p>
          <w:p w14:paraId="3DA7875D" w14:textId="77777777" w:rsidR="00902374" w:rsidRPr="00EB40A9" w:rsidRDefault="00902374" w:rsidP="00902374">
            <w:pPr>
              <w:pStyle w:val="SourceCode"/>
              <w:jc w:val="center"/>
            </w:pPr>
          </w:p>
          <w:p w14:paraId="14E2AA77" w14:textId="3CC77CDC" w:rsidR="00902374" w:rsidRPr="00EB40A9" w:rsidRDefault="00902374" w:rsidP="00902374">
            <w:pPr>
              <w:pStyle w:val="SourceCode"/>
              <w:jc w:val="center"/>
            </w:pPr>
            <w:r w:rsidRPr="00EB40A9">
              <w:t>20</w:t>
            </w:r>
          </w:p>
        </w:tc>
      </w:tr>
    </w:tbl>
    <w:p w14:paraId="23BF8D21" w14:textId="77777777" w:rsidR="00CE2D8B" w:rsidRDefault="00CE2D8B" w:rsidP="00CE2D8B">
      <w:pPr>
        <w:pStyle w:val="SourceCode"/>
        <w:numPr>
          <w:ilvl w:val="0"/>
          <w:numId w:val="7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At the time of memory phase variable is assigned with undefined.</w:t>
      </w:r>
    </w:p>
    <w:p w14:paraId="069601E9" w14:textId="5C55ACEF" w:rsidR="00CE2D8B" w:rsidRDefault="00CE2D8B" w:rsidP="00CE2D8B">
      <w:pPr>
        <w:pStyle w:val="SourceCode"/>
        <w:numPr>
          <w:ilvl w:val="0"/>
          <w:numId w:val="7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 xml:space="preserve">Variable </w:t>
      </w:r>
      <w:r w:rsidR="00F574AE">
        <w:rPr>
          <w:rStyle w:val="OperatorTok"/>
          <w:color w:val="auto"/>
        </w:rPr>
        <w:t>e</w:t>
      </w:r>
      <w:r>
        <w:rPr>
          <w:rStyle w:val="OperatorTok"/>
          <w:color w:val="auto"/>
        </w:rPr>
        <w:t xml:space="preserve"> is declared as a variable.</w:t>
      </w:r>
    </w:p>
    <w:p w14:paraId="7BC68C4F" w14:textId="78705BFC" w:rsidR="00F574AE" w:rsidRDefault="00F574AE" w:rsidP="00CE2D8B">
      <w:pPr>
        <w:pStyle w:val="SourceCode"/>
        <w:numPr>
          <w:ilvl w:val="0"/>
          <w:numId w:val="7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Variable e is initialized with 1 and stored in memory phase</w:t>
      </w:r>
    </w:p>
    <w:p w14:paraId="6D0A0C0B" w14:textId="1A90C198" w:rsidR="00F574AE" w:rsidRDefault="00F574AE" w:rsidP="00CE2D8B">
      <w:pPr>
        <w:pStyle w:val="SourceCode"/>
        <w:numPr>
          <w:ilvl w:val="0"/>
          <w:numId w:val="7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The value is printed as 1 output</w:t>
      </w:r>
      <w:r w:rsidR="00F84F76">
        <w:rPr>
          <w:rStyle w:val="OperatorTok"/>
          <w:color w:val="auto"/>
        </w:rPr>
        <w:t>.</w:t>
      </w:r>
    </w:p>
    <w:p w14:paraId="74BE5429" w14:textId="69E8FBBA" w:rsidR="00F84F76" w:rsidRDefault="00F84F76" w:rsidP="00CE2D8B">
      <w:pPr>
        <w:pStyle w:val="SourceCode"/>
        <w:numPr>
          <w:ilvl w:val="0"/>
          <w:numId w:val="7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Variable e is re-initialized with value 2.</w:t>
      </w:r>
    </w:p>
    <w:p w14:paraId="4F2B0B4A" w14:textId="7C6F2302" w:rsidR="00F84F76" w:rsidRDefault="00F84F76" w:rsidP="00F84F76">
      <w:pPr>
        <w:pStyle w:val="SourceCode"/>
        <w:numPr>
          <w:ilvl w:val="0"/>
          <w:numId w:val="7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On applying console.log(e) the value 2 is printed as output.</w:t>
      </w:r>
    </w:p>
    <w:p w14:paraId="4286B451" w14:textId="3545728E" w:rsidR="00F84F76" w:rsidRDefault="00F84F76" w:rsidP="00F84F76">
      <w:pPr>
        <w:pStyle w:val="SourceCode"/>
        <w:numPr>
          <w:ilvl w:val="0"/>
          <w:numId w:val="7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Variable e is re-initialized with 10, memory phase stores this value.</w:t>
      </w:r>
    </w:p>
    <w:p w14:paraId="2B0049F7" w14:textId="5B07D2E2" w:rsidR="00F84F76" w:rsidRDefault="00F84F76" w:rsidP="00F84F76">
      <w:pPr>
        <w:pStyle w:val="SourceCode"/>
        <w:numPr>
          <w:ilvl w:val="0"/>
          <w:numId w:val="7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On applying console.log(e) 10 will be printed in its output.</w:t>
      </w:r>
    </w:p>
    <w:p w14:paraId="5AAEC79F" w14:textId="1B38238B" w:rsidR="00F84F76" w:rsidRDefault="00F84F76" w:rsidP="00F84F76">
      <w:pPr>
        <w:pStyle w:val="SourceCode"/>
        <w:numPr>
          <w:ilvl w:val="0"/>
          <w:numId w:val="7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Variable e is again re-initialized to 20 (e*2=10*2).</w:t>
      </w:r>
    </w:p>
    <w:p w14:paraId="2B43E0C5" w14:textId="5AD28F26" w:rsidR="00F84F76" w:rsidRPr="00F84F76" w:rsidRDefault="00F84F76" w:rsidP="00F84F76">
      <w:pPr>
        <w:pStyle w:val="SourceCode"/>
        <w:numPr>
          <w:ilvl w:val="0"/>
          <w:numId w:val="7"/>
        </w:numPr>
        <w:rPr>
          <w:rStyle w:val="OperatorTok"/>
          <w:color w:val="auto"/>
        </w:rPr>
      </w:pPr>
      <w:r>
        <w:rPr>
          <w:rStyle w:val="OperatorTok"/>
          <w:color w:val="auto"/>
        </w:rPr>
        <w:t>On applying console.log(e) the value 20 is printed in its output</w:t>
      </w:r>
      <w:r w:rsidR="0060030B">
        <w:rPr>
          <w:rStyle w:val="OperatorTok"/>
          <w:color w:val="auto"/>
        </w:rPr>
        <w:t>.</w:t>
      </w:r>
    </w:p>
    <w:p w14:paraId="33E88868" w14:textId="77777777" w:rsidR="00232D31" w:rsidRPr="00EB40A9" w:rsidRDefault="00232D31" w:rsidP="00CE2D8B">
      <w:pPr>
        <w:pStyle w:val="SourceCode"/>
        <w:ind w:left="720"/>
      </w:pPr>
    </w:p>
    <w:sectPr w:rsidR="00232D31" w:rsidRPr="00EB40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163064" w14:textId="77777777" w:rsidR="00215383" w:rsidRDefault="00215383">
      <w:pPr>
        <w:spacing w:after="0"/>
      </w:pPr>
      <w:r>
        <w:separator/>
      </w:r>
    </w:p>
  </w:endnote>
  <w:endnote w:type="continuationSeparator" w:id="0">
    <w:p w14:paraId="60730764" w14:textId="77777777" w:rsidR="00215383" w:rsidRDefault="002153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18FCC8" w14:textId="77777777" w:rsidR="00215383" w:rsidRDefault="00215383">
      <w:r>
        <w:separator/>
      </w:r>
    </w:p>
  </w:footnote>
  <w:footnote w:type="continuationSeparator" w:id="0">
    <w:p w14:paraId="68AA8EB2" w14:textId="77777777" w:rsidR="00215383" w:rsidRDefault="002153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664E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CC95BA6"/>
    <w:multiLevelType w:val="hybridMultilevel"/>
    <w:tmpl w:val="8A8A70A8"/>
    <w:lvl w:ilvl="0" w:tplc="D6D0746E">
      <w:start w:val="1"/>
      <w:numFmt w:val="bullet"/>
      <w:lvlText w:val="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C002B2"/>
    <w:multiLevelType w:val="hybridMultilevel"/>
    <w:tmpl w:val="506006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F543C4"/>
    <w:multiLevelType w:val="hybridMultilevel"/>
    <w:tmpl w:val="EEACC98E"/>
    <w:lvl w:ilvl="0" w:tplc="D6D0746E">
      <w:start w:val="1"/>
      <w:numFmt w:val="bullet"/>
      <w:lvlText w:val="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552F1F"/>
    <w:multiLevelType w:val="hybridMultilevel"/>
    <w:tmpl w:val="DA72D0C4"/>
    <w:lvl w:ilvl="0" w:tplc="D6D0746E">
      <w:start w:val="1"/>
      <w:numFmt w:val="bullet"/>
      <w:lvlText w:val="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90474B"/>
    <w:multiLevelType w:val="hybridMultilevel"/>
    <w:tmpl w:val="862CEF14"/>
    <w:lvl w:ilvl="0" w:tplc="D6D0746E">
      <w:start w:val="1"/>
      <w:numFmt w:val="bullet"/>
      <w:lvlText w:val="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D9F0BBA"/>
    <w:multiLevelType w:val="hybridMultilevel"/>
    <w:tmpl w:val="95243366"/>
    <w:lvl w:ilvl="0" w:tplc="D6D0746E">
      <w:start w:val="1"/>
      <w:numFmt w:val="bullet"/>
      <w:lvlText w:val="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447343">
    <w:abstractNumId w:val="0"/>
  </w:num>
  <w:num w:numId="2" w16cid:durableId="23866214">
    <w:abstractNumId w:val="2"/>
  </w:num>
  <w:num w:numId="3" w16cid:durableId="114298420">
    <w:abstractNumId w:val="6"/>
  </w:num>
  <w:num w:numId="4" w16cid:durableId="1127968520">
    <w:abstractNumId w:val="4"/>
  </w:num>
  <w:num w:numId="5" w16cid:durableId="797719293">
    <w:abstractNumId w:val="3"/>
  </w:num>
  <w:num w:numId="6" w16cid:durableId="1677920033">
    <w:abstractNumId w:val="1"/>
  </w:num>
  <w:num w:numId="7" w16cid:durableId="21118485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5CF4"/>
    <w:rsid w:val="00031746"/>
    <w:rsid w:val="000E2609"/>
    <w:rsid w:val="000E70CF"/>
    <w:rsid w:val="000F5FD6"/>
    <w:rsid w:val="00152A23"/>
    <w:rsid w:val="00215383"/>
    <w:rsid w:val="00232D31"/>
    <w:rsid w:val="00247413"/>
    <w:rsid w:val="002758AB"/>
    <w:rsid w:val="002C7FC5"/>
    <w:rsid w:val="00324931"/>
    <w:rsid w:val="00335ED7"/>
    <w:rsid w:val="0035776A"/>
    <w:rsid w:val="0039216A"/>
    <w:rsid w:val="00404DD7"/>
    <w:rsid w:val="0060030B"/>
    <w:rsid w:val="00652F3D"/>
    <w:rsid w:val="008A470C"/>
    <w:rsid w:val="00902374"/>
    <w:rsid w:val="00961735"/>
    <w:rsid w:val="009C7180"/>
    <w:rsid w:val="009E1B1E"/>
    <w:rsid w:val="00A46963"/>
    <w:rsid w:val="00A86C8D"/>
    <w:rsid w:val="00BD3B8D"/>
    <w:rsid w:val="00BF4629"/>
    <w:rsid w:val="00C73BCF"/>
    <w:rsid w:val="00CE2D8B"/>
    <w:rsid w:val="00D351B5"/>
    <w:rsid w:val="00DF6953"/>
    <w:rsid w:val="00E36385"/>
    <w:rsid w:val="00EB40A9"/>
    <w:rsid w:val="00F45CF4"/>
    <w:rsid w:val="00F574AE"/>
    <w:rsid w:val="00F84F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6FBD1"/>
  <w15:docId w15:val="{6A79F5B7-F70D-41D1-8ECA-6BB0CD41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152A2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4</Pages>
  <Words>663</Words>
  <Characters>378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nasa Damera</dc:creator>
  <cp:keywords/>
  <cp:lastModifiedBy>Manasa Damera</cp:lastModifiedBy>
  <cp:revision>22</cp:revision>
  <dcterms:created xsi:type="dcterms:W3CDTF">2024-11-19T15:17:00Z</dcterms:created>
  <dcterms:modified xsi:type="dcterms:W3CDTF">2024-11-20T07:00:00Z</dcterms:modified>
</cp:coreProperties>
</file>